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2D6620C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39332A">
            <w:t>Confirmed</w:t>
          </w:r>
        </w:sdtContent>
      </w:sdt>
    </w:p>
    <w:p w14:paraId="6A7F6B05" w14:textId="424C1E0D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01-12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953187">
                <w:t>Thursday, 12 January 2023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682791E0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620F843E" w14:textId="1C2240E5" w:rsidR="00025B6F" w:rsidRPr="00477B56" w:rsidRDefault="007837F2" w:rsidP="0019674E">
      <w:pPr>
        <w:pStyle w:val="Paragraph"/>
        <w:rPr>
          <w:sz w:val="22"/>
          <w:szCs w:val="20"/>
        </w:rPr>
      </w:pPr>
      <w:r w:rsidRPr="00477B56">
        <w:rPr>
          <w:sz w:val="22"/>
          <w:szCs w:val="20"/>
        </w:rPr>
        <w:t>Professor Dhiraj Tripathi</w:t>
      </w:r>
      <w:r w:rsidRPr="00477B56">
        <w:rPr>
          <w:sz w:val="22"/>
          <w:szCs w:val="20"/>
        </w:rPr>
        <w:tab/>
      </w:r>
      <w:r w:rsidRPr="00477B56">
        <w:rPr>
          <w:sz w:val="22"/>
          <w:szCs w:val="20"/>
        </w:rPr>
        <w:tab/>
      </w:r>
      <w:r w:rsidRPr="00477B56">
        <w:rPr>
          <w:sz w:val="22"/>
          <w:szCs w:val="20"/>
        </w:rPr>
        <w:tab/>
        <w:t>Present for items</w:t>
      </w:r>
      <w:r w:rsidR="00FB6875" w:rsidRPr="00477B56">
        <w:rPr>
          <w:sz w:val="22"/>
          <w:szCs w:val="20"/>
        </w:rPr>
        <w:t xml:space="preserve"> </w:t>
      </w:r>
      <w:r w:rsidR="00CA609E" w:rsidRPr="00477B56">
        <w:rPr>
          <w:sz w:val="22"/>
          <w:szCs w:val="20"/>
        </w:rPr>
        <w:t>3, 4 (part 1),</w:t>
      </w:r>
      <w:r w:rsidR="00477B56" w:rsidRPr="00477B56">
        <w:rPr>
          <w:sz w:val="22"/>
          <w:szCs w:val="20"/>
        </w:rPr>
        <w:t xml:space="preserve"> 8, 9, 10, and 11</w:t>
      </w:r>
    </w:p>
    <w:p w14:paraId="1046DDD9" w14:textId="792CA9D7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James Tysom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09B98F19" w14:textId="6113DAD4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on Bell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47F82C9" w14:textId="3009C56E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urjees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AE2226">
        <w:rPr>
          <w:sz w:val="22"/>
          <w:szCs w:val="20"/>
        </w:rPr>
        <w:t>Present for items</w:t>
      </w:r>
      <w:r w:rsidR="00FB6875" w:rsidRPr="00AE2226">
        <w:rPr>
          <w:sz w:val="22"/>
          <w:szCs w:val="20"/>
        </w:rPr>
        <w:t xml:space="preserve"> </w:t>
      </w:r>
      <w:r w:rsidR="003441BD" w:rsidRPr="00AE2226">
        <w:rPr>
          <w:sz w:val="22"/>
          <w:szCs w:val="20"/>
        </w:rPr>
        <w:t>3, 4, 5, 6, and 7</w:t>
      </w:r>
    </w:p>
    <w:p w14:paraId="1540C5EE" w14:textId="09B8E2CB" w:rsidR="002B5720" w:rsidRPr="00A53F05" w:rsidRDefault="00AC6206" w:rsidP="007837F2">
      <w:pPr>
        <w:pStyle w:val="Paragraph"/>
        <w:rPr>
          <w:sz w:val="22"/>
          <w:szCs w:val="20"/>
        </w:rPr>
      </w:pPr>
      <w:r w:rsidRPr="00A53F05">
        <w:rPr>
          <w:sz w:val="22"/>
          <w:szCs w:val="20"/>
        </w:rPr>
        <w:t>Ms Maria Parsonage</w:t>
      </w:r>
      <w:r w:rsidR="002B5720" w:rsidRPr="00A53F05">
        <w:rPr>
          <w:sz w:val="22"/>
          <w:szCs w:val="20"/>
        </w:rPr>
        <w:tab/>
      </w:r>
      <w:r w:rsidR="00B53112" w:rsidRPr="00A53F05">
        <w:rPr>
          <w:sz w:val="22"/>
          <w:szCs w:val="20"/>
        </w:rPr>
        <w:tab/>
      </w:r>
      <w:r w:rsidR="00B53112" w:rsidRPr="00A53F05">
        <w:rPr>
          <w:sz w:val="22"/>
          <w:szCs w:val="20"/>
        </w:rPr>
        <w:tab/>
      </w:r>
      <w:r w:rsidR="002B5720" w:rsidRPr="00A53F05">
        <w:rPr>
          <w:sz w:val="22"/>
          <w:szCs w:val="20"/>
        </w:rPr>
        <w:t>Present for items</w:t>
      </w:r>
      <w:r w:rsidR="005A0A0E" w:rsidRPr="00A53F05">
        <w:rPr>
          <w:sz w:val="22"/>
          <w:szCs w:val="20"/>
        </w:rPr>
        <w:t xml:space="preserve"> </w:t>
      </w:r>
      <w:r w:rsidR="00CA609E" w:rsidRPr="00A53F05">
        <w:rPr>
          <w:sz w:val="22"/>
          <w:szCs w:val="20"/>
        </w:rPr>
        <w:t>3,</w:t>
      </w:r>
      <w:r w:rsidR="00A53F05" w:rsidRPr="00A53F05">
        <w:rPr>
          <w:sz w:val="22"/>
          <w:szCs w:val="20"/>
        </w:rPr>
        <w:t xml:space="preserve"> 8, 9, 10, and 11</w:t>
      </w:r>
    </w:p>
    <w:p w14:paraId="70F5F561" w14:textId="68E02B72" w:rsidR="002B5720" w:rsidRPr="00895E8F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64771085" w:rsidR="002B5720" w:rsidRDefault="00AC6206" w:rsidP="007837F2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6C1B4DB" w14:textId="1B3CE3A2" w:rsidR="008C60A1" w:rsidRPr="00FD371B" w:rsidRDefault="008C60A1" w:rsidP="008C60A1">
      <w:pPr>
        <w:pStyle w:val="Paragraph"/>
        <w:rPr>
          <w:sz w:val="22"/>
          <w:szCs w:val="20"/>
        </w:rPr>
      </w:pPr>
      <w:r w:rsidRPr="008C60A1">
        <w:rPr>
          <w:sz w:val="22"/>
          <w:szCs w:val="20"/>
        </w:rPr>
        <w:t>Mr Matthew Metcalfe</w:t>
      </w:r>
      <w:r w:rsidR="00433DFD">
        <w:rPr>
          <w:sz w:val="22"/>
          <w:szCs w:val="20"/>
        </w:rPr>
        <w:tab/>
      </w:r>
      <w:r w:rsidR="00433DFD">
        <w:rPr>
          <w:sz w:val="22"/>
          <w:szCs w:val="20"/>
        </w:rPr>
        <w:tab/>
      </w:r>
      <w:r w:rsidR="00433DFD">
        <w:rPr>
          <w:sz w:val="22"/>
          <w:szCs w:val="20"/>
        </w:rPr>
        <w:tab/>
      </w:r>
      <w:r w:rsidR="00433DFD" w:rsidRPr="00FD371B">
        <w:rPr>
          <w:sz w:val="22"/>
          <w:szCs w:val="20"/>
        </w:rPr>
        <w:t>Present for items</w:t>
      </w:r>
      <w:r w:rsidR="00CA609E" w:rsidRPr="00FD371B">
        <w:rPr>
          <w:sz w:val="22"/>
          <w:szCs w:val="20"/>
        </w:rPr>
        <w:t xml:space="preserve"> </w:t>
      </w:r>
      <w:r w:rsidR="002C5233" w:rsidRPr="00FD371B">
        <w:rPr>
          <w:sz w:val="22"/>
          <w:szCs w:val="20"/>
        </w:rPr>
        <w:t>3, 4 (part 1), 8, 9, 10, and 11</w:t>
      </w:r>
    </w:p>
    <w:p w14:paraId="60ED2990" w14:textId="1DB58E93" w:rsidR="00025B6F" w:rsidRDefault="00411AB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</w:t>
      </w:r>
      <w:r w:rsidR="00025B6F">
        <w:rPr>
          <w:sz w:val="22"/>
          <w:szCs w:val="20"/>
        </w:rPr>
        <w:t xml:space="preserve"> Patrick Farrell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474A5E" w14:textId="05CA3EC1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A07E1C" w:rsidRPr="00512637">
        <w:rPr>
          <w:sz w:val="22"/>
          <w:szCs w:val="20"/>
        </w:rPr>
        <w:t xml:space="preserve">Present for all items except </w:t>
      </w:r>
      <w:r w:rsidR="00452F53" w:rsidRPr="00512637">
        <w:rPr>
          <w:sz w:val="22"/>
          <w:szCs w:val="20"/>
        </w:rPr>
        <w:t>i</w:t>
      </w:r>
      <w:r w:rsidR="00A07E1C" w:rsidRPr="00512637">
        <w:rPr>
          <w:sz w:val="22"/>
          <w:szCs w:val="20"/>
        </w:rPr>
        <w:t>tem 10 (part 2)</w:t>
      </w:r>
      <w:r w:rsidR="00452F53" w:rsidRPr="00512637">
        <w:rPr>
          <w:sz w:val="22"/>
          <w:szCs w:val="20"/>
        </w:rPr>
        <w:t xml:space="preserve">, and </w:t>
      </w:r>
      <w:r w:rsidR="003A11D6">
        <w:rPr>
          <w:sz w:val="22"/>
          <w:szCs w:val="20"/>
        </w:rPr>
        <w:tab/>
      </w:r>
      <w:r w:rsidR="003A11D6">
        <w:rPr>
          <w:sz w:val="22"/>
          <w:szCs w:val="20"/>
        </w:rPr>
        <w:tab/>
      </w:r>
      <w:r w:rsidR="003A11D6">
        <w:rPr>
          <w:sz w:val="22"/>
          <w:szCs w:val="20"/>
        </w:rPr>
        <w:tab/>
      </w:r>
      <w:r w:rsidR="00452F53" w:rsidRPr="00512637">
        <w:rPr>
          <w:sz w:val="22"/>
          <w:szCs w:val="20"/>
        </w:rPr>
        <w:t>item 11</w:t>
      </w:r>
    </w:p>
    <w:p w14:paraId="35FCE339" w14:textId="3613E21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635860" w14:textId="73525AEB" w:rsidR="002B5720" w:rsidRPr="00493660" w:rsidRDefault="00847575" w:rsidP="00493660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</w:t>
      </w:r>
      <w:r w:rsidR="00895E8F" w:rsidRPr="00895E8F">
        <w:rPr>
          <w:sz w:val="22"/>
          <w:szCs w:val="20"/>
        </w:rPr>
        <w:t xml:space="preserve">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35E5717B" w14:textId="77777777" w:rsidR="007C443B" w:rsidRDefault="007C443B" w:rsidP="002B5720">
      <w:pPr>
        <w:pStyle w:val="Heading1"/>
      </w:pPr>
    </w:p>
    <w:p w14:paraId="0ECCAA9B" w14:textId="32DBD0C9" w:rsidR="007C443B" w:rsidRDefault="007C443B" w:rsidP="002B5720">
      <w:pPr>
        <w:pStyle w:val="Heading1"/>
      </w:pPr>
      <w:r>
        <w:t>Committee Apologies</w:t>
      </w:r>
    </w:p>
    <w:p w14:paraId="1F6A5FB9" w14:textId="0256C91F" w:rsidR="007C443B" w:rsidRDefault="004934D4" w:rsidP="002B5720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4934D4">
        <w:rPr>
          <w:sz w:val="22"/>
          <w:szCs w:val="20"/>
        </w:rPr>
        <w:t>Ms Dawn Lee</w:t>
      </w:r>
    </w:p>
    <w:p w14:paraId="566E6827" w14:textId="45E6BCE3" w:rsidR="0019674E" w:rsidRDefault="0019674E" w:rsidP="002B5720">
      <w:pPr>
        <w:pStyle w:val="Paragraph"/>
        <w:numPr>
          <w:ilvl w:val="0"/>
          <w:numId w:val="17"/>
        </w:numPr>
        <w:rPr>
          <w:sz w:val="22"/>
          <w:szCs w:val="20"/>
        </w:rPr>
      </w:pPr>
      <w:r>
        <w:rPr>
          <w:sz w:val="22"/>
          <w:szCs w:val="20"/>
        </w:rPr>
        <w:t>Dr Greg Irving</w:t>
      </w:r>
    </w:p>
    <w:p w14:paraId="3CD5A1B0" w14:textId="1D733F71" w:rsidR="004934D4" w:rsidRDefault="004934D4" w:rsidP="004934D4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4934D4">
        <w:rPr>
          <w:sz w:val="22"/>
          <w:szCs w:val="20"/>
        </w:rPr>
        <w:t>Miss Karen Nugent</w:t>
      </w:r>
    </w:p>
    <w:p w14:paraId="69559C74" w14:textId="3BB9ADF2" w:rsidR="00493660" w:rsidRDefault="00493660" w:rsidP="00493660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493660">
        <w:rPr>
          <w:sz w:val="22"/>
          <w:szCs w:val="20"/>
        </w:rPr>
        <w:t>Mr Mahmoud Elfar</w:t>
      </w:r>
    </w:p>
    <w:p w14:paraId="53E22F80" w14:textId="744A8F35" w:rsidR="00980ED5" w:rsidRPr="00980ED5" w:rsidRDefault="00980ED5" w:rsidP="00980ED5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980ED5">
        <w:rPr>
          <w:sz w:val="22"/>
          <w:szCs w:val="20"/>
        </w:rPr>
        <w:lastRenderedPageBreak/>
        <w:t>Mr Mustafa Zakkar</w:t>
      </w:r>
    </w:p>
    <w:p w14:paraId="2832EE57" w14:textId="27B925D1" w:rsidR="004934D4" w:rsidRDefault="004934D4" w:rsidP="004934D4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4934D4">
        <w:rPr>
          <w:sz w:val="22"/>
          <w:szCs w:val="20"/>
        </w:rPr>
        <w:t>Dr Paula Whittaker</w:t>
      </w:r>
    </w:p>
    <w:p w14:paraId="04EC80E5" w14:textId="16F9547A" w:rsidR="00493660" w:rsidRPr="004934D4" w:rsidRDefault="00493660" w:rsidP="004934D4">
      <w:pPr>
        <w:pStyle w:val="Paragraph"/>
        <w:numPr>
          <w:ilvl w:val="0"/>
          <w:numId w:val="17"/>
        </w:numPr>
        <w:rPr>
          <w:sz w:val="22"/>
          <w:szCs w:val="20"/>
        </w:rPr>
      </w:pPr>
      <w:r w:rsidRPr="00895E8F">
        <w:rPr>
          <w:sz w:val="22"/>
          <w:szCs w:val="20"/>
        </w:rPr>
        <w:t>Ms Veena Soni</w:t>
      </w:r>
    </w:p>
    <w:p w14:paraId="47A359FE" w14:textId="77777777" w:rsidR="004934D4" w:rsidRPr="004934D4" w:rsidRDefault="004934D4" w:rsidP="004934D4">
      <w:pPr>
        <w:rPr>
          <w:lang w:eastAsia="en-GB"/>
        </w:rPr>
      </w:pPr>
    </w:p>
    <w:p w14:paraId="4E420C2D" w14:textId="3E3F59F2" w:rsidR="002B5720" w:rsidRDefault="00BA4EAD" w:rsidP="002B5720">
      <w:pPr>
        <w:pStyle w:val="Heading1"/>
      </w:pPr>
      <w:r w:rsidRPr="006231D3">
        <w:t>NICE staff present:</w:t>
      </w:r>
    </w:p>
    <w:p w14:paraId="56DA081E" w14:textId="46A996A1" w:rsidR="00BA4EAD" w:rsidRPr="001D0D6C" w:rsidRDefault="00B53112" w:rsidP="00C7373D">
      <w:pPr>
        <w:pStyle w:val="Paragraphnonumbers"/>
        <w:rPr>
          <w:sz w:val="22"/>
          <w:szCs w:val="20"/>
        </w:rPr>
      </w:pPr>
      <w:r w:rsidRPr="001D0D6C">
        <w:rPr>
          <w:sz w:val="22"/>
          <w:szCs w:val="20"/>
        </w:rPr>
        <w:t>Dr Alan Ashworth – Consultant Clinical Advisor, IPP</w:t>
      </w:r>
    </w:p>
    <w:p w14:paraId="5062FEA6" w14:textId="077E6A61" w:rsidR="007C443B" w:rsidRPr="000936B6" w:rsidRDefault="007C443B" w:rsidP="00C7373D">
      <w:pPr>
        <w:pStyle w:val="Paragraphnonumbers"/>
        <w:rPr>
          <w:sz w:val="22"/>
          <w:szCs w:val="20"/>
        </w:rPr>
      </w:pPr>
      <w:r w:rsidRPr="000936B6">
        <w:rPr>
          <w:sz w:val="22"/>
          <w:szCs w:val="20"/>
        </w:rPr>
        <w:t>Anastasia Chalkidou</w:t>
      </w:r>
      <w:r w:rsidR="005B2846" w:rsidRPr="000936B6">
        <w:rPr>
          <w:sz w:val="22"/>
          <w:szCs w:val="20"/>
        </w:rPr>
        <w:t xml:space="preserve"> – Associate Director, IPP</w:t>
      </w:r>
    </w:p>
    <w:p w14:paraId="5A953149" w14:textId="3C78E3B8" w:rsidR="006C257A" w:rsidRPr="00411AB5" w:rsidRDefault="006C257A" w:rsidP="00C7373D">
      <w:pPr>
        <w:pStyle w:val="Paragraphnonumbers"/>
        <w:rPr>
          <w:sz w:val="22"/>
          <w:szCs w:val="20"/>
          <w:highlight w:val="yellow"/>
        </w:rPr>
      </w:pPr>
      <w:r w:rsidRPr="0002160A">
        <w:rPr>
          <w:sz w:val="22"/>
          <w:szCs w:val="20"/>
        </w:rPr>
        <w:t>Benjamin Pearce</w:t>
      </w:r>
      <w:r w:rsidR="00F65345" w:rsidRPr="0002160A">
        <w:rPr>
          <w:sz w:val="22"/>
          <w:szCs w:val="20"/>
        </w:rPr>
        <w:t xml:space="preserve"> – Senior Medical Editor, Publishing</w:t>
      </w:r>
    </w:p>
    <w:p w14:paraId="057644B6" w14:textId="21C59A07" w:rsidR="002B5720" w:rsidRPr="00FD7190" w:rsidRDefault="00B53112" w:rsidP="00C7373D">
      <w:pPr>
        <w:pStyle w:val="Paragraphnonumbers"/>
        <w:rPr>
          <w:sz w:val="22"/>
          <w:szCs w:val="20"/>
        </w:rPr>
      </w:pPr>
      <w:r w:rsidRPr="00FD7190">
        <w:rPr>
          <w:sz w:val="22"/>
          <w:szCs w:val="20"/>
        </w:rPr>
        <w:t>Charlie Campion – Project Manager, IPP</w:t>
      </w:r>
    </w:p>
    <w:p w14:paraId="34B2C0A1" w14:textId="1F423160" w:rsidR="006C257A" w:rsidRPr="00BE39AC" w:rsidRDefault="006C257A" w:rsidP="00C7373D">
      <w:pPr>
        <w:pStyle w:val="Paragraphnonumbers"/>
        <w:rPr>
          <w:sz w:val="22"/>
          <w:szCs w:val="20"/>
        </w:rPr>
      </w:pPr>
      <w:r w:rsidRPr="00BE39AC">
        <w:rPr>
          <w:sz w:val="22"/>
          <w:szCs w:val="20"/>
        </w:rPr>
        <w:t>Chris Chesters</w:t>
      </w:r>
      <w:r w:rsidR="000A030B" w:rsidRPr="00BE39AC">
        <w:rPr>
          <w:sz w:val="22"/>
          <w:szCs w:val="20"/>
        </w:rPr>
        <w:t xml:space="preserve"> – Technical Adviser</w:t>
      </w:r>
      <w:r w:rsidR="00523FA9" w:rsidRPr="00BE39AC">
        <w:rPr>
          <w:sz w:val="22"/>
          <w:szCs w:val="20"/>
        </w:rPr>
        <w:t>, MTEP</w:t>
      </w:r>
    </w:p>
    <w:p w14:paraId="2536BD7B" w14:textId="33210688" w:rsidR="002B5720" w:rsidRDefault="00B53112" w:rsidP="00C7373D">
      <w:pPr>
        <w:pStyle w:val="Paragraphnonumbers"/>
        <w:rPr>
          <w:sz w:val="22"/>
          <w:szCs w:val="20"/>
        </w:rPr>
      </w:pPr>
      <w:r w:rsidRPr="00FD7190">
        <w:rPr>
          <w:sz w:val="22"/>
          <w:szCs w:val="20"/>
        </w:rPr>
        <w:t>Deonee Stanislaus – Coordinator, IPP</w:t>
      </w:r>
    </w:p>
    <w:p w14:paraId="15046880" w14:textId="5A5EED19" w:rsidR="00BE39AC" w:rsidRPr="004F6D18" w:rsidRDefault="00BE39AC" w:rsidP="00C7373D">
      <w:pPr>
        <w:pStyle w:val="Paragraphnonumbers"/>
        <w:rPr>
          <w:sz w:val="22"/>
          <w:szCs w:val="20"/>
        </w:rPr>
      </w:pPr>
      <w:r w:rsidRPr="004F6D18">
        <w:rPr>
          <w:sz w:val="22"/>
          <w:szCs w:val="20"/>
        </w:rPr>
        <w:t>Gavin Tucker</w:t>
      </w:r>
      <w:r w:rsidR="00362479" w:rsidRPr="004F6D18">
        <w:rPr>
          <w:sz w:val="22"/>
          <w:szCs w:val="20"/>
        </w:rPr>
        <w:t xml:space="preserve"> – Clinical Fellow, </w:t>
      </w:r>
      <w:r w:rsidR="004F6D18" w:rsidRPr="004F6D18">
        <w:rPr>
          <w:sz w:val="22"/>
          <w:szCs w:val="20"/>
        </w:rPr>
        <w:t>Quality and Leadership</w:t>
      </w:r>
    </w:p>
    <w:p w14:paraId="3AA3C20A" w14:textId="02293B3D" w:rsidR="002B5720" w:rsidRDefault="00B53112" w:rsidP="00C7373D">
      <w:pPr>
        <w:pStyle w:val="Paragraphnonumbers"/>
        <w:rPr>
          <w:sz w:val="22"/>
          <w:szCs w:val="20"/>
        </w:rPr>
      </w:pPr>
      <w:r w:rsidRPr="008C60A1">
        <w:rPr>
          <w:sz w:val="22"/>
          <w:szCs w:val="20"/>
        </w:rPr>
        <w:t>Helen Gallo – Senior Health Technology Assessment Analyst</w:t>
      </w:r>
      <w:r w:rsidR="00350E9D" w:rsidRPr="008C60A1">
        <w:rPr>
          <w:sz w:val="22"/>
          <w:szCs w:val="20"/>
        </w:rPr>
        <w:t>, IPP</w:t>
      </w:r>
    </w:p>
    <w:p w14:paraId="02D243B8" w14:textId="0254F74C" w:rsidR="00362479" w:rsidRPr="008C60A1" w:rsidRDefault="00362479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Jen Hacking – Medical Editor, Publishing</w:t>
      </w:r>
    </w:p>
    <w:p w14:paraId="425FD8C3" w14:textId="5C020E44" w:rsidR="00066607" w:rsidRPr="00E472BA" w:rsidRDefault="00066607" w:rsidP="00C7373D">
      <w:pPr>
        <w:pStyle w:val="Paragraphnonumbers"/>
        <w:rPr>
          <w:sz w:val="22"/>
          <w:szCs w:val="20"/>
        </w:rPr>
      </w:pPr>
      <w:r w:rsidRPr="00E472BA">
        <w:rPr>
          <w:sz w:val="22"/>
          <w:szCs w:val="20"/>
        </w:rPr>
        <w:t>Professor John Powell – Consultant Clinical Advisor, IPP</w:t>
      </w:r>
    </w:p>
    <w:p w14:paraId="3757CA8E" w14:textId="35D49ECE" w:rsidR="002B5720" w:rsidRPr="00D80B91" w:rsidRDefault="00B53112" w:rsidP="00C7373D">
      <w:pPr>
        <w:pStyle w:val="Paragraphnonumbers"/>
        <w:rPr>
          <w:sz w:val="22"/>
          <w:szCs w:val="20"/>
        </w:rPr>
      </w:pPr>
      <w:r w:rsidRPr="00D80B91">
        <w:rPr>
          <w:sz w:val="22"/>
          <w:szCs w:val="20"/>
        </w:rPr>
        <w:t>Professor Kevin Harris – Programme Director &amp; Consultant Clinical Advisor, IPP</w:t>
      </w:r>
    </w:p>
    <w:p w14:paraId="38DD1456" w14:textId="65CC8C24" w:rsidR="006C257A" w:rsidRPr="006F07F8" w:rsidRDefault="006C257A" w:rsidP="00C7373D">
      <w:pPr>
        <w:pStyle w:val="Paragraphnonumbers"/>
        <w:rPr>
          <w:sz w:val="22"/>
          <w:szCs w:val="20"/>
        </w:rPr>
      </w:pPr>
      <w:r w:rsidRPr="006F07F8">
        <w:rPr>
          <w:sz w:val="22"/>
          <w:szCs w:val="20"/>
        </w:rPr>
        <w:t>Korin Knight</w:t>
      </w:r>
      <w:r w:rsidR="000A030B" w:rsidRPr="006F07F8">
        <w:rPr>
          <w:sz w:val="22"/>
          <w:szCs w:val="20"/>
        </w:rPr>
        <w:t xml:space="preserve"> – Senior Medical Editor, Publishing</w:t>
      </w:r>
    </w:p>
    <w:p w14:paraId="3E028A05" w14:textId="08C2110E" w:rsidR="002B5720" w:rsidRPr="007A213A" w:rsidRDefault="00B53112" w:rsidP="00C7373D">
      <w:pPr>
        <w:pStyle w:val="Paragraphnonumbers"/>
        <w:rPr>
          <w:sz w:val="22"/>
          <w:szCs w:val="20"/>
        </w:rPr>
      </w:pPr>
      <w:r w:rsidRPr="007A213A">
        <w:rPr>
          <w:sz w:val="22"/>
          <w:szCs w:val="20"/>
        </w:rPr>
        <w:t>Lakshmi Mandava – Health Technology Assessment Analyst</w:t>
      </w:r>
      <w:r w:rsidR="00350E9D" w:rsidRPr="007A213A">
        <w:rPr>
          <w:sz w:val="22"/>
          <w:szCs w:val="20"/>
        </w:rPr>
        <w:t>, IPP</w:t>
      </w:r>
    </w:p>
    <w:p w14:paraId="1814FCB6" w14:textId="2A1D61CC" w:rsidR="00E35BD8" w:rsidRPr="00FD7190" w:rsidRDefault="00E35BD8" w:rsidP="00C7373D">
      <w:pPr>
        <w:pStyle w:val="Paragraphnonumbers"/>
        <w:rPr>
          <w:sz w:val="22"/>
          <w:szCs w:val="20"/>
        </w:rPr>
      </w:pPr>
      <w:r w:rsidRPr="00FD7190">
        <w:rPr>
          <w:sz w:val="22"/>
          <w:szCs w:val="20"/>
        </w:rPr>
        <w:t>Lyn Davies</w:t>
      </w:r>
      <w:r w:rsidR="00CB6E11" w:rsidRPr="00FD7190">
        <w:rPr>
          <w:sz w:val="22"/>
          <w:szCs w:val="20"/>
        </w:rPr>
        <w:t xml:space="preserve"> – Coordinator, Corporate Office</w:t>
      </w:r>
    </w:p>
    <w:p w14:paraId="57FF6987" w14:textId="01985E6D" w:rsidR="00E35BD8" w:rsidRPr="00E55A69" w:rsidRDefault="00E35BD8" w:rsidP="00C7373D">
      <w:pPr>
        <w:pStyle w:val="Paragraphnonumbers"/>
        <w:rPr>
          <w:sz w:val="22"/>
          <w:szCs w:val="20"/>
        </w:rPr>
      </w:pPr>
      <w:r w:rsidRPr="00E55A69">
        <w:rPr>
          <w:sz w:val="22"/>
          <w:szCs w:val="20"/>
        </w:rPr>
        <w:t>Lynn Woodward</w:t>
      </w:r>
      <w:r w:rsidR="00CB6E11" w:rsidRPr="00E55A69">
        <w:rPr>
          <w:sz w:val="22"/>
          <w:szCs w:val="20"/>
        </w:rPr>
        <w:t xml:space="preserve"> – Project manager, Corporate Office</w:t>
      </w:r>
    </w:p>
    <w:p w14:paraId="00603712" w14:textId="77777777" w:rsidR="00066607" w:rsidRPr="007D22E4" w:rsidRDefault="00066607" w:rsidP="00066607">
      <w:pPr>
        <w:pStyle w:val="Paragraphnonumbers"/>
        <w:rPr>
          <w:sz w:val="22"/>
          <w:szCs w:val="20"/>
        </w:rPr>
      </w:pPr>
      <w:r w:rsidRPr="007D22E4">
        <w:rPr>
          <w:sz w:val="22"/>
          <w:szCs w:val="20"/>
        </w:rPr>
        <w:t>Sammy Shaw – Associate Health Technology Assessment Analyst, IPP</w:t>
      </w:r>
    </w:p>
    <w:p w14:paraId="36080C12" w14:textId="726D37B6" w:rsidR="00621D10" w:rsidRDefault="00B53112" w:rsidP="00C7373D">
      <w:pPr>
        <w:pStyle w:val="Paragraphnonumbers"/>
        <w:rPr>
          <w:sz w:val="22"/>
          <w:szCs w:val="20"/>
        </w:rPr>
      </w:pPr>
      <w:r w:rsidRPr="001D0D6C">
        <w:rPr>
          <w:sz w:val="22"/>
          <w:szCs w:val="20"/>
        </w:rPr>
        <w:t>Xia Li – Health Technology Assessment Analyst</w:t>
      </w:r>
      <w:r w:rsidR="00350E9D" w:rsidRPr="001D0D6C">
        <w:rPr>
          <w:sz w:val="22"/>
          <w:szCs w:val="20"/>
        </w:rPr>
        <w:t>, IPP</w:t>
      </w:r>
    </w:p>
    <w:p w14:paraId="771E3395" w14:textId="77777777" w:rsidR="005E44C0" w:rsidRDefault="005E44C0" w:rsidP="005E44C0">
      <w:pPr>
        <w:pStyle w:val="Paragraphnonumbers"/>
        <w:rPr>
          <w:sz w:val="22"/>
          <w:szCs w:val="20"/>
        </w:rPr>
      </w:pPr>
      <w:r w:rsidRPr="000936B6">
        <w:rPr>
          <w:sz w:val="22"/>
          <w:szCs w:val="20"/>
        </w:rPr>
        <w:t>Ziqi Zhou – Associate Health Technology Assessment Analyst, IPP</w:t>
      </w:r>
    </w:p>
    <w:p w14:paraId="534700A1" w14:textId="5B36CB1A" w:rsidR="001F5D95" w:rsidRPr="000936B6" w:rsidRDefault="001F5D95" w:rsidP="00C7373D">
      <w:pPr>
        <w:pStyle w:val="Paragraphnonumbers"/>
        <w:rPr>
          <w:sz w:val="22"/>
          <w:szCs w:val="20"/>
        </w:rPr>
      </w:pPr>
      <w:r w:rsidRPr="000936B6">
        <w:rPr>
          <w:sz w:val="22"/>
          <w:szCs w:val="20"/>
        </w:rPr>
        <w:t>Zoe Jones – Administrator, IPP</w:t>
      </w:r>
    </w:p>
    <w:p w14:paraId="26D1D721" w14:textId="77777777" w:rsidR="007C443B" w:rsidRDefault="007C443B" w:rsidP="00085585">
      <w:pPr>
        <w:pStyle w:val="Heading1"/>
      </w:pPr>
      <w:bookmarkStart w:id="0" w:name="_Hlk1984286"/>
    </w:p>
    <w:p w14:paraId="6454E1CE" w14:textId="1476A62D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0FD1F7D2" w14:textId="5F1381AE" w:rsidR="002D0ED7" w:rsidRPr="00530CDB" w:rsidRDefault="002D0ED7" w:rsidP="00621D10">
      <w:pPr>
        <w:pStyle w:val="Paragraphnonumbers"/>
        <w:rPr>
          <w:sz w:val="22"/>
          <w:szCs w:val="20"/>
        </w:rPr>
      </w:pPr>
      <w:r w:rsidRPr="00530CDB">
        <w:rPr>
          <w:sz w:val="22"/>
          <w:szCs w:val="20"/>
        </w:rPr>
        <w:t xml:space="preserve">Valeska </w:t>
      </w:r>
      <w:proofErr w:type="spellStart"/>
      <w:r w:rsidR="00E35BD8" w:rsidRPr="00530CDB">
        <w:rPr>
          <w:sz w:val="22"/>
          <w:szCs w:val="20"/>
        </w:rPr>
        <w:t>Seguel</w:t>
      </w:r>
      <w:proofErr w:type="spellEnd"/>
      <w:r w:rsidR="00E35BD8" w:rsidRPr="00530CDB">
        <w:rPr>
          <w:sz w:val="22"/>
          <w:szCs w:val="20"/>
        </w:rPr>
        <w:t xml:space="preserve"> </w:t>
      </w:r>
      <w:proofErr w:type="spellStart"/>
      <w:r w:rsidR="00E35BD8" w:rsidRPr="00530CDB">
        <w:rPr>
          <w:sz w:val="22"/>
          <w:szCs w:val="20"/>
        </w:rPr>
        <w:t>Ravest</w:t>
      </w:r>
      <w:proofErr w:type="spellEnd"/>
      <w:r w:rsidRPr="00530CDB">
        <w:rPr>
          <w:sz w:val="22"/>
          <w:szCs w:val="20"/>
        </w:rPr>
        <w:t>, Medtronic</w:t>
      </w:r>
      <w:r w:rsidRPr="00530CDB">
        <w:rPr>
          <w:sz w:val="22"/>
          <w:szCs w:val="20"/>
        </w:rPr>
        <w:tab/>
        <w:t xml:space="preserve">Present for item </w:t>
      </w:r>
      <w:r w:rsidR="00530CDB" w:rsidRPr="00530CDB">
        <w:rPr>
          <w:sz w:val="22"/>
          <w:szCs w:val="20"/>
        </w:rPr>
        <w:t>4</w:t>
      </w:r>
    </w:p>
    <w:p w14:paraId="40DEFE19" w14:textId="0A80EB50" w:rsidR="002D0ED7" w:rsidRPr="00530CDB" w:rsidRDefault="002D0ED7" w:rsidP="00621D10">
      <w:pPr>
        <w:pStyle w:val="Paragraphnonumbers"/>
        <w:rPr>
          <w:sz w:val="22"/>
          <w:szCs w:val="20"/>
        </w:rPr>
      </w:pPr>
      <w:r w:rsidRPr="00530CDB">
        <w:rPr>
          <w:sz w:val="22"/>
          <w:szCs w:val="20"/>
        </w:rPr>
        <w:t xml:space="preserve">Florence </w:t>
      </w:r>
      <w:r w:rsidR="00E35BD8" w:rsidRPr="00530CDB">
        <w:rPr>
          <w:sz w:val="22"/>
          <w:szCs w:val="20"/>
        </w:rPr>
        <w:t>Br</w:t>
      </w:r>
      <w:r w:rsidR="003076A6" w:rsidRPr="00530CDB">
        <w:rPr>
          <w:sz w:val="22"/>
          <w:szCs w:val="20"/>
        </w:rPr>
        <w:t>ü</w:t>
      </w:r>
      <w:r w:rsidR="00E35BD8" w:rsidRPr="00530CDB">
        <w:rPr>
          <w:sz w:val="22"/>
          <w:szCs w:val="20"/>
        </w:rPr>
        <w:t>ll</w:t>
      </w:r>
      <w:r w:rsidRPr="00530CDB">
        <w:rPr>
          <w:sz w:val="22"/>
          <w:szCs w:val="20"/>
        </w:rPr>
        <w:t>, Medtronic</w:t>
      </w:r>
      <w:r w:rsidRPr="00530CDB">
        <w:rPr>
          <w:sz w:val="22"/>
          <w:szCs w:val="20"/>
        </w:rPr>
        <w:tab/>
        <w:t xml:space="preserve">Present for item </w:t>
      </w:r>
      <w:r w:rsidR="00530CDB" w:rsidRPr="00530CDB">
        <w:rPr>
          <w:sz w:val="22"/>
          <w:szCs w:val="20"/>
        </w:rPr>
        <w:t>4</w:t>
      </w:r>
    </w:p>
    <w:p w14:paraId="73C08D3B" w14:textId="25F14F06" w:rsidR="00621D10" w:rsidRPr="00B13177" w:rsidRDefault="00241F68" w:rsidP="00621D10">
      <w:pPr>
        <w:pStyle w:val="Paragraphnonumbers"/>
        <w:rPr>
          <w:sz w:val="22"/>
          <w:szCs w:val="20"/>
        </w:rPr>
      </w:pPr>
      <w:r w:rsidRPr="00B13177">
        <w:rPr>
          <w:sz w:val="22"/>
          <w:szCs w:val="20"/>
        </w:rPr>
        <w:t xml:space="preserve">Eric </w:t>
      </w:r>
      <w:proofErr w:type="spellStart"/>
      <w:r w:rsidRPr="00B13177">
        <w:rPr>
          <w:sz w:val="22"/>
          <w:szCs w:val="20"/>
        </w:rPr>
        <w:t>Grovender</w:t>
      </w:r>
      <w:proofErr w:type="spellEnd"/>
      <w:r w:rsidR="00621D10" w:rsidRPr="00B13177">
        <w:rPr>
          <w:sz w:val="22"/>
          <w:szCs w:val="20"/>
        </w:rPr>
        <w:t xml:space="preserve">, </w:t>
      </w:r>
      <w:r w:rsidRPr="00B13177">
        <w:rPr>
          <w:sz w:val="22"/>
          <w:szCs w:val="20"/>
        </w:rPr>
        <w:t>Medtronic</w:t>
      </w:r>
      <w:r w:rsidR="00621D10" w:rsidRPr="00B13177">
        <w:rPr>
          <w:sz w:val="22"/>
          <w:szCs w:val="20"/>
        </w:rPr>
        <w:tab/>
        <w:t xml:space="preserve">Present for items </w:t>
      </w:r>
      <w:r w:rsidR="00B13177">
        <w:rPr>
          <w:sz w:val="22"/>
          <w:szCs w:val="20"/>
        </w:rPr>
        <w:t>8</w:t>
      </w:r>
      <w:r w:rsidRPr="00B13177">
        <w:rPr>
          <w:sz w:val="22"/>
          <w:szCs w:val="20"/>
        </w:rPr>
        <w:t xml:space="preserve"> </w:t>
      </w:r>
      <w:r w:rsidR="00ED0522">
        <w:rPr>
          <w:sz w:val="22"/>
          <w:szCs w:val="20"/>
        </w:rPr>
        <w:t>and 9</w:t>
      </w:r>
    </w:p>
    <w:p w14:paraId="3CF6F7C3" w14:textId="36606420" w:rsidR="00621D10" w:rsidRPr="00B13177" w:rsidRDefault="00241F68" w:rsidP="00621D10">
      <w:pPr>
        <w:pStyle w:val="Paragraphnonumbers"/>
        <w:rPr>
          <w:sz w:val="22"/>
          <w:szCs w:val="20"/>
        </w:rPr>
      </w:pPr>
      <w:r w:rsidRPr="00B13177">
        <w:rPr>
          <w:sz w:val="22"/>
          <w:szCs w:val="20"/>
        </w:rPr>
        <w:t>Theresa Marshall</w:t>
      </w:r>
      <w:r w:rsidR="00621D10" w:rsidRPr="00B13177">
        <w:rPr>
          <w:sz w:val="22"/>
          <w:szCs w:val="20"/>
        </w:rPr>
        <w:t xml:space="preserve">, </w:t>
      </w:r>
      <w:r w:rsidRPr="00B13177">
        <w:rPr>
          <w:sz w:val="22"/>
          <w:szCs w:val="20"/>
        </w:rPr>
        <w:t>Medtronic</w:t>
      </w:r>
      <w:r w:rsidR="00621D10" w:rsidRPr="00B13177">
        <w:rPr>
          <w:sz w:val="22"/>
          <w:szCs w:val="20"/>
        </w:rPr>
        <w:tab/>
        <w:t xml:space="preserve">Present for items </w:t>
      </w:r>
      <w:r w:rsidR="00B13177">
        <w:rPr>
          <w:sz w:val="22"/>
          <w:szCs w:val="20"/>
        </w:rPr>
        <w:t>8</w:t>
      </w:r>
      <w:r w:rsidRPr="00B13177">
        <w:rPr>
          <w:sz w:val="22"/>
          <w:szCs w:val="20"/>
        </w:rPr>
        <w:t xml:space="preserve"> </w:t>
      </w:r>
      <w:r w:rsidR="00ED0522">
        <w:rPr>
          <w:sz w:val="22"/>
          <w:szCs w:val="20"/>
        </w:rPr>
        <w:t>and 9</w:t>
      </w:r>
    </w:p>
    <w:p w14:paraId="28873834" w14:textId="5F400E43" w:rsidR="002D0ED7" w:rsidRDefault="002D0ED7" w:rsidP="00241F68">
      <w:pPr>
        <w:pStyle w:val="Paragraphnonumbers"/>
        <w:rPr>
          <w:sz w:val="22"/>
          <w:szCs w:val="20"/>
        </w:rPr>
      </w:pPr>
      <w:r w:rsidRPr="00B13177">
        <w:rPr>
          <w:sz w:val="22"/>
          <w:szCs w:val="20"/>
        </w:rPr>
        <w:t xml:space="preserve">Robert </w:t>
      </w:r>
      <w:r w:rsidR="00E35BD8" w:rsidRPr="00B13177">
        <w:rPr>
          <w:sz w:val="22"/>
          <w:szCs w:val="20"/>
        </w:rPr>
        <w:t>Wright</w:t>
      </w:r>
      <w:r w:rsidRPr="00B13177">
        <w:rPr>
          <w:sz w:val="22"/>
          <w:szCs w:val="20"/>
        </w:rPr>
        <w:t>, Onco V</w:t>
      </w:r>
      <w:r w:rsidRPr="00B13177">
        <w:rPr>
          <w:sz w:val="22"/>
          <w:szCs w:val="20"/>
        </w:rPr>
        <w:tab/>
        <w:t xml:space="preserve">Present for items </w:t>
      </w:r>
      <w:r w:rsidR="00B13177" w:rsidRPr="00B13177">
        <w:rPr>
          <w:sz w:val="22"/>
          <w:szCs w:val="20"/>
        </w:rPr>
        <w:t>8</w:t>
      </w:r>
      <w:r w:rsidRPr="00B13177">
        <w:rPr>
          <w:sz w:val="22"/>
          <w:szCs w:val="20"/>
        </w:rPr>
        <w:t xml:space="preserve"> </w:t>
      </w:r>
      <w:r w:rsidR="00ED0522">
        <w:rPr>
          <w:sz w:val="22"/>
          <w:szCs w:val="20"/>
        </w:rPr>
        <w:t>and 9</w:t>
      </w:r>
    </w:p>
    <w:p w14:paraId="230BA1D6" w14:textId="6211C540" w:rsidR="002D0ED7" w:rsidRDefault="002D0ED7" w:rsidP="00241F68">
      <w:pPr>
        <w:pStyle w:val="Paragraphnonumbers"/>
        <w:rPr>
          <w:sz w:val="22"/>
          <w:szCs w:val="20"/>
        </w:rPr>
      </w:pPr>
      <w:r w:rsidRPr="00E94384">
        <w:rPr>
          <w:sz w:val="22"/>
          <w:szCs w:val="20"/>
        </w:rPr>
        <w:t>Barry Richards, Plasma Surgical</w:t>
      </w:r>
      <w:r w:rsidRPr="00E94384">
        <w:rPr>
          <w:sz w:val="22"/>
          <w:szCs w:val="20"/>
        </w:rPr>
        <w:tab/>
        <w:t xml:space="preserve">Present for item </w:t>
      </w:r>
      <w:r w:rsidR="00E94384" w:rsidRPr="00E94384">
        <w:rPr>
          <w:sz w:val="22"/>
          <w:szCs w:val="20"/>
        </w:rPr>
        <w:t>10</w:t>
      </w:r>
    </w:p>
    <w:p w14:paraId="5EC90D8D" w14:textId="1C27948D" w:rsidR="006D2624" w:rsidRPr="002D0ED7" w:rsidRDefault="006D2624" w:rsidP="00241F68">
      <w:pPr>
        <w:pStyle w:val="Paragraphnonumbers"/>
        <w:rPr>
          <w:sz w:val="22"/>
          <w:szCs w:val="20"/>
          <w:highlight w:val="yellow"/>
        </w:rPr>
      </w:pPr>
      <w:r>
        <w:rPr>
          <w:sz w:val="22"/>
          <w:szCs w:val="20"/>
        </w:rPr>
        <w:t>Simon Butler-Manuel, Plasma Surgical</w:t>
      </w:r>
      <w:r>
        <w:rPr>
          <w:sz w:val="22"/>
          <w:szCs w:val="20"/>
        </w:rPr>
        <w:tab/>
        <w:t>Present for item 10</w:t>
      </w:r>
    </w:p>
    <w:p w14:paraId="717ADA61" w14:textId="7594EADF" w:rsidR="00241F68" w:rsidRPr="0072217A" w:rsidRDefault="00241F68" w:rsidP="00241F68">
      <w:pPr>
        <w:pStyle w:val="Paragraphnonumbers"/>
        <w:rPr>
          <w:sz w:val="22"/>
          <w:szCs w:val="20"/>
        </w:rPr>
      </w:pPr>
      <w:r w:rsidRPr="0072217A">
        <w:rPr>
          <w:sz w:val="22"/>
          <w:szCs w:val="20"/>
        </w:rPr>
        <w:lastRenderedPageBreak/>
        <w:t>Claire Jossan, EDAP</w:t>
      </w:r>
      <w:r w:rsidR="00953B94" w:rsidRPr="0072217A">
        <w:rPr>
          <w:sz w:val="22"/>
          <w:szCs w:val="20"/>
        </w:rPr>
        <w:t>-</w:t>
      </w:r>
      <w:r w:rsidRPr="0072217A">
        <w:rPr>
          <w:sz w:val="22"/>
          <w:szCs w:val="20"/>
        </w:rPr>
        <w:t>TMS</w:t>
      </w:r>
      <w:r w:rsidRPr="0072217A">
        <w:rPr>
          <w:sz w:val="22"/>
          <w:szCs w:val="20"/>
        </w:rPr>
        <w:tab/>
        <w:t xml:space="preserve">Present for item </w:t>
      </w:r>
      <w:r w:rsidR="006B3212" w:rsidRPr="0072217A">
        <w:rPr>
          <w:sz w:val="22"/>
          <w:szCs w:val="20"/>
        </w:rPr>
        <w:t>11</w:t>
      </w:r>
    </w:p>
    <w:p w14:paraId="1AA3212D" w14:textId="1337ADF7" w:rsidR="00241F68" w:rsidRPr="0072217A" w:rsidRDefault="00241F68" w:rsidP="00241F68">
      <w:pPr>
        <w:pStyle w:val="Paragraphnonumbers"/>
        <w:rPr>
          <w:sz w:val="22"/>
          <w:szCs w:val="20"/>
        </w:rPr>
      </w:pPr>
      <w:r w:rsidRPr="0072217A">
        <w:rPr>
          <w:sz w:val="22"/>
          <w:szCs w:val="20"/>
        </w:rPr>
        <w:t xml:space="preserve">Christopher </w:t>
      </w:r>
      <w:proofErr w:type="spellStart"/>
      <w:r w:rsidRPr="0072217A">
        <w:rPr>
          <w:sz w:val="22"/>
          <w:szCs w:val="20"/>
        </w:rPr>
        <w:t>Arbault</w:t>
      </w:r>
      <w:proofErr w:type="spellEnd"/>
      <w:r w:rsidRPr="0072217A">
        <w:rPr>
          <w:sz w:val="22"/>
          <w:szCs w:val="20"/>
        </w:rPr>
        <w:t>, EDAP</w:t>
      </w:r>
      <w:r w:rsidR="00953B94" w:rsidRPr="0072217A">
        <w:rPr>
          <w:sz w:val="22"/>
          <w:szCs w:val="20"/>
        </w:rPr>
        <w:t>-</w:t>
      </w:r>
      <w:r w:rsidRPr="0072217A">
        <w:rPr>
          <w:sz w:val="22"/>
          <w:szCs w:val="20"/>
        </w:rPr>
        <w:t>TMS</w:t>
      </w:r>
      <w:r w:rsidRPr="0072217A">
        <w:rPr>
          <w:sz w:val="22"/>
          <w:szCs w:val="20"/>
        </w:rPr>
        <w:tab/>
        <w:t>Present for item</w:t>
      </w:r>
      <w:r w:rsidR="006B3212" w:rsidRPr="0072217A">
        <w:rPr>
          <w:sz w:val="22"/>
          <w:szCs w:val="20"/>
        </w:rPr>
        <w:t xml:space="preserve"> 11</w:t>
      </w:r>
    </w:p>
    <w:p w14:paraId="2C66D495" w14:textId="2D5AB7F6" w:rsidR="004C1E40" w:rsidRPr="00955A44" w:rsidRDefault="004C1E40" w:rsidP="00241F68">
      <w:pPr>
        <w:pStyle w:val="Paragraphnonumbers"/>
        <w:rPr>
          <w:sz w:val="22"/>
          <w:szCs w:val="20"/>
        </w:rPr>
      </w:pPr>
      <w:r w:rsidRPr="00D22EF9">
        <w:rPr>
          <w:sz w:val="22"/>
          <w:szCs w:val="20"/>
        </w:rPr>
        <w:t xml:space="preserve">Karen Cornett, </w:t>
      </w:r>
      <w:proofErr w:type="spellStart"/>
      <w:r w:rsidRPr="00D22EF9">
        <w:rPr>
          <w:sz w:val="22"/>
          <w:szCs w:val="20"/>
        </w:rPr>
        <w:t>Sonablate</w:t>
      </w:r>
      <w:proofErr w:type="spellEnd"/>
      <w:r w:rsidRPr="00D22EF9">
        <w:rPr>
          <w:sz w:val="22"/>
          <w:szCs w:val="20"/>
        </w:rPr>
        <w:tab/>
        <w:t xml:space="preserve">Present for item </w:t>
      </w:r>
      <w:r w:rsidR="00D22EF9" w:rsidRPr="00D22EF9">
        <w:rPr>
          <w:sz w:val="22"/>
          <w:szCs w:val="20"/>
        </w:rPr>
        <w:t>11</w:t>
      </w:r>
    </w:p>
    <w:p w14:paraId="73DA595C" w14:textId="77777777" w:rsidR="00241F68" w:rsidRPr="00955A44" w:rsidRDefault="00241F68" w:rsidP="00241F68">
      <w:pPr>
        <w:pStyle w:val="Paragraphnonumbers"/>
        <w:rPr>
          <w:sz w:val="22"/>
          <w:szCs w:val="20"/>
        </w:rPr>
      </w:pPr>
    </w:p>
    <w:p w14:paraId="08321958" w14:textId="389295BB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5FC4AE76" w:rsidR="00621D10" w:rsidRPr="007D22E4" w:rsidRDefault="009B5BB0" w:rsidP="00621D10">
      <w:pPr>
        <w:pStyle w:val="Paragraphnonumbers"/>
        <w:rPr>
          <w:sz w:val="22"/>
          <w:szCs w:val="20"/>
        </w:rPr>
      </w:pPr>
      <w:r w:rsidRPr="00E55A69">
        <w:rPr>
          <w:sz w:val="22"/>
          <w:szCs w:val="20"/>
        </w:rPr>
        <w:t>Dr Sheila Lane</w:t>
      </w:r>
      <w:r w:rsidR="00621D10" w:rsidRPr="00E55A69">
        <w:rPr>
          <w:sz w:val="22"/>
          <w:szCs w:val="20"/>
        </w:rPr>
        <w:t>,</w:t>
      </w:r>
      <w:r w:rsidR="003E5B1B" w:rsidRPr="00E55A69">
        <w:rPr>
          <w:sz w:val="22"/>
          <w:szCs w:val="20"/>
        </w:rPr>
        <w:t xml:space="preserve"> Consultant Paediatric </w:t>
      </w:r>
      <w:r w:rsidR="003E5B1B" w:rsidRPr="007D22E4">
        <w:rPr>
          <w:sz w:val="22"/>
          <w:szCs w:val="20"/>
        </w:rPr>
        <w:t>Oncologist and Programme Lead for Future Fertility Programme Oxford</w:t>
      </w:r>
      <w:r w:rsidR="00621D10" w:rsidRPr="007D22E4">
        <w:rPr>
          <w:sz w:val="22"/>
          <w:szCs w:val="20"/>
        </w:rPr>
        <w:t>,</w:t>
      </w:r>
      <w:r w:rsidR="003E5B1B" w:rsidRPr="007D22E4">
        <w:rPr>
          <w:sz w:val="22"/>
          <w:szCs w:val="20"/>
        </w:rPr>
        <w:t xml:space="preserve"> Oxford University Hospitals NHS Foundation Trust</w:t>
      </w:r>
      <w:r w:rsidR="00621D10" w:rsidRPr="007D22E4">
        <w:rPr>
          <w:sz w:val="22"/>
          <w:szCs w:val="20"/>
        </w:rPr>
        <w:tab/>
      </w:r>
      <w:r w:rsidR="0031798D">
        <w:rPr>
          <w:sz w:val="22"/>
          <w:szCs w:val="20"/>
        </w:rPr>
        <w:tab/>
      </w:r>
      <w:r w:rsidR="00621D10" w:rsidRPr="007D22E4">
        <w:rPr>
          <w:sz w:val="22"/>
          <w:szCs w:val="20"/>
        </w:rPr>
        <w:t xml:space="preserve">Present for item </w:t>
      </w:r>
      <w:r w:rsidR="007D22E4" w:rsidRPr="007D22E4">
        <w:rPr>
          <w:sz w:val="22"/>
          <w:szCs w:val="20"/>
        </w:rPr>
        <w:t>3</w:t>
      </w:r>
    </w:p>
    <w:p w14:paraId="30678007" w14:textId="1765C41B" w:rsidR="00621D10" w:rsidRPr="007D22E4" w:rsidRDefault="00A76747" w:rsidP="00621D10">
      <w:pPr>
        <w:pStyle w:val="Paragraphnonumbers"/>
        <w:rPr>
          <w:sz w:val="22"/>
          <w:szCs w:val="20"/>
        </w:rPr>
      </w:pPr>
      <w:r w:rsidRPr="007D22E4">
        <w:rPr>
          <w:sz w:val="22"/>
          <w:szCs w:val="20"/>
        </w:rPr>
        <w:t xml:space="preserve">Dr Yulia </w:t>
      </w:r>
      <w:proofErr w:type="spellStart"/>
      <w:r w:rsidRPr="007D22E4">
        <w:rPr>
          <w:sz w:val="22"/>
          <w:szCs w:val="20"/>
        </w:rPr>
        <w:t>Kopeicka</w:t>
      </w:r>
      <w:proofErr w:type="spellEnd"/>
      <w:r w:rsidR="00621D10" w:rsidRPr="007D22E4">
        <w:rPr>
          <w:sz w:val="22"/>
          <w:szCs w:val="20"/>
        </w:rPr>
        <w:t xml:space="preserve">, </w:t>
      </w:r>
      <w:r w:rsidRPr="007D22E4">
        <w:rPr>
          <w:sz w:val="22"/>
          <w:szCs w:val="20"/>
        </w:rPr>
        <w:t>Consultant Gynaecologist, Subspecialist in Reproductive Medicine</w:t>
      </w:r>
      <w:r w:rsidR="00621D10" w:rsidRPr="007D22E4">
        <w:rPr>
          <w:sz w:val="22"/>
          <w:szCs w:val="20"/>
        </w:rPr>
        <w:t xml:space="preserve">, </w:t>
      </w:r>
      <w:r w:rsidRPr="007D22E4">
        <w:rPr>
          <w:sz w:val="22"/>
          <w:szCs w:val="20"/>
        </w:rPr>
        <w:t>Assisted Conception Unit, Guys and St Thomas NHS Trust</w:t>
      </w:r>
      <w:r w:rsidR="00621D10" w:rsidRPr="007D22E4">
        <w:rPr>
          <w:sz w:val="22"/>
          <w:szCs w:val="20"/>
        </w:rPr>
        <w:tab/>
      </w:r>
      <w:r w:rsidR="00740E40" w:rsidRPr="007D22E4">
        <w:rPr>
          <w:sz w:val="22"/>
          <w:szCs w:val="20"/>
        </w:rPr>
        <w:tab/>
      </w:r>
      <w:r w:rsidR="00740E40" w:rsidRPr="007D22E4">
        <w:rPr>
          <w:sz w:val="22"/>
          <w:szCs w:val="20"/>
        </w:rPr>
        <w:tab/>
      </w:r>
      <w:r w:rsidR="00740E40" w:rsidRPr="007D22E4">
        <w:rPr>
          <w:sz w:val="22"/>
          <w:szCs w:val="20"/>
        </w:rPr>
        <w:tab/>
      </w:r>
      <w:r w:rsidR="0031798D">
        <w:rPr>
          <w:sz w:val="22"/>
          <w:szCs w:val="20"/>
        </w:rPr>
        <w:tab/>
      </w:r>
      <w:r w:rsidR="00621D10" w:rsidRPr="007D22E4">
        <w:rPr>
          <w:sz w:val="22"/>
          <w:szCs w:val="20"/>
        </w:rPr>
        <w:t xml:space="preserve">Present for item </w:t>
      </w:r>
      <w:r w:rsidR="007D22E4" w:rsidRPr="007D22E4">
        <w:rPr>
          <w:sz w:val="22"/>
          <w:szCs w:val="20"/>
        </w:rPr>
        <w:t>3</w:t>
      </w:r>
    </w:p>
    <w:p w14:paraId="0DA74D5C" w14:textId="3620EE1D" w:rsidR="00621D10" w:rsidRPr="00C518BF" w:rsidRDefault="001B4D42" w:rsidP="00621D10">
      <w:pPr>
        <w:pStyle w:val="Paragraphnonumbers"/>
        <w:rPr>
          <w:sz w:val="22"/>
          <w:szCs w:val="20"/>
        </w:rPr>
      </w:pPr>
      <w:r w:rsidRPr="00D87F55">
        <w:rPr>
          <w:sz w:val="22"/>
          <w:szCs w:val="20"/>
        </w:rPr>
        <w:t>Adel Helmy</w:t>
      </w:r>
      <w:r w:rsidR="00A76747" w:rsidRPr="00D87F55">
        <w:rPr>
          <w:sz w:val="22"/>
          <w:szCs w:val="20"/>
        </w:rPr>
        <w:t xml:space="preserve">, Associate </w:t>
      </w:r>
      <w:r w:rsidR="00A76747" w:rsidRPr="00C518BF">
        <w:rPr>
          <w:sz w:val="22"/>
          <w:szCs w:val="20"/>
        </w:rPr>
        <w:t>Professor, Honorary Consultant Neurosurgeon, University of Cambridge &amp; Cambridge University Hospitals NHS Trust</w:t>
      </w:r>
      <w:r w:rsidR="00621D10" w:rsidRPr="00C518BF">
        <w:rPr>
          <w:sz w:val="22"/>
          <w:szCs w:val="20"/>
        </w:rPr>
        <w:t xml:space="preserve"> </w:t>
      </w:r>
      <w:r w:rsidR="00621D10" w:rsidRPr="00C518BF">
        <w:rPr>
          <w:sz w:val="22"/>
          <w:szCs w:val="20"/>
        </w:rPr>
        <w:tab/>
      </w:r>
      <w:r w:rsidR="00740E40" w:rsidRPr="00C518BF">
        <w:rPr>
          <w:sz w:val="22"/>
          <w:szCs w:val="20"/>
        </w:rPr>
        <w:tab/>
      </w:r>
      <w:r w:rsidR="00740E40" w:rsidRPr="00C518BF">
        <w:rPr>
          <w:sz w:val="22"/>
          <w:szCs w:val="20"/>
        </w:rPr>
        <w:tab/>
      </w:r>
      <w:r w:rsidR="00740E40" w:rsidRPr="00C518BF">
        <w:rPr>
          <w:sz w:val="22"/>
          <w:szCs w:val="20"/>
        </w:rPr>
        <w:tab/>
      </w:r>
      <w:r w:rsidR="00740E40" w:rsidRPr="00C518BF">
        <w:rPr>
          <w:sz w:val="22"/>
          <w:szCs w:val="20"/>
        </w:rPr>
        <w:tab/>
      </w:r>
      <w:r w:rsidR="0031798D">
        <w:rPr>
          <w:sz w:val="22"/>
          <w:szCs w:val="20"/>
        </w:rPr>
        <w:tab/>
      </w:r>
      <w:r w:rsidR="00621D10" w:rsidRPr="00C518BF">
        <w:rPr>
          <w:sz w:val="22"/>
          <w:szCs w:val="20"/>
        </w:rPr>
        <w:t>Present for item</w:t>
      </w:r>
      <w:r w:rsidR="00C518BF" w:rsidRPr="00C518BF">
        <w:rPr>
          <w:sz w:val="22"/>
          <w:szCs w:val="20"/>
        </w:rPr>
        <w:t xml:space="preserve"> 4</w:t>
      </w:r>
    </w:p>
    <w:p w14:paraId="664F7A77" w14:textId="285BB21E" w:rsidR="00621D10" w:rsidRPr="00955A44" w:rsidRDefault="001B4D42" w:rsidP="00621D10">
      <w:pPr>
        <w:pStyle w:val="Paragraphnonumbers"/>
        <w:rPr>
          <w:sz w:val="22"/>
          <w:szCs w:val="20"/>
        </w:rPr>
      </w:pPr>
      <w:r w:rsidRPr="00C518BF">
        <w:rPr>
          <w:sz w:val="22"/>
          <w:szCs w:val="20"/>
        </w:rPr>
        <w:t>Pragnesh Bhatt</w:t>
      </w:r>
      <w:r w:rsidR="00621D10" w:rsidRPr="00C518BF">
        <w:rPr>
          <w:sz w:val="22"/>
          <w:szCs w:val="20"/>
        </w:rPr>
        <w:t>,</w:t>
      </w:r>
      <w:r w:rsidR="00EA2BEC" w:rsidRPr="00C518BF">
        <w:rPr>
          <w:sz w:val="22"/>
          <w:szCs w:val="20"/>
        </w:rPr>
        <w:t xml:space="preserve"> Consultant Neurosurgeon,</w:t>
      </w:r>
      <w:r w:rsidR="00621D10" w:rsidRPr="00C518BF">
        <w:rPr>
          <w:sz w:val="22"/>
          <w:szCs w:val="20"/>
        </w:rPr>
        <w:t xml:space="preserve"> </w:t>
      </w:r>
      <w:r w:rsidR="00EA2BEC" w:rsidRPr="00C518BF">
        <w:rPr>
          <w:sz w:val="22"/>
          <w:szCs w:val="20"/>
        </w:rPr>
        <w:t>Aberdeen Royal Infirmary</w:t>
      </w:r>
      <w:r w:rsidR="00621D10" w:rsidRPr="00C518BF">
        <w:rPr>
          <w:sz w:val="22"/>
          <w:szCs w:val="20"/>
        </w:rPr>
        <w:tab/>
      </w:r>
      <w:r w:rsidR="0031798D">
        <w:rPr>
          <w:sz w:val="22"/>
          <w:szCs w:val="20"/>
        </w:rPr>
        <w:tab/>
      </w:r>
      <w:r w:rsidR="00621D10" w:rsidRPr="00C518BF">
        <w:rPr>
          <w:sz w:val="22"/>
          <w:szCs w:val="20"/>
        </w:rPr>
        <w:t>Present for item</w:t>
      </w:r>
      <w:r w:rsidR="00C518BF" w:rsidRPr="00C518BF">
        <w:rPr>
          <w:sz w:val="22"/>
          <w:szCs w:val="20"/>
        </w:rPr>
        <w:t xml:space="preserve"> 4</w:t>
      </w:r>
    </w:p>
    <w:p w14:paraId="5BE1907E" w14:textId="77777777" w:rsidR="007F192E" w:rsidRDefault="007F192E" w:rsidP="00085585">
      <w:pPr>
        <w:pStyle w:val="Heading1"/>
        <w:tabs>
          <w:tab w:val="left" w:pos="4111"/>
        </w:tabs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A143F40" w14:textId="29D2578E" w:rsidR="00E15B79" w:rsidRDefault="00BD6EA2" w:rsidP="007E2D25">
      <w:pPr>
        <w:pStyle w:val="Level2numbered"/>
        <w:rPr>
          <w:sz w:val="22"/>
          <w:szCs w:val="20"/>
        </w:rPr>
      </w:pPr>
      <w:r>
        <w:rPr>
          <w:sz w:val="22"/>
          <w:szCs w:val="20"/>
        </w:rPr>
        <w:t xml:space="preserve">The chair reminded the committee to return their </w:t>
      </w:r>
      <w:r w:rsidR="00C11E5E">
        <w:rPr>
          <w:sz w:val="22"/>
          <w:szCs w:val="20"/>
        </w:rPr>
        <w:t>expression of interest</w:t>
      </w:r>
      <w:r>
        <w:rPr>
          <w:sz w:val="22"/>
          <w:szCs w:val="20"/>
        </w:rPr>
        <w:t xml:space="preserve"> forms for the vice-chair position to the IP team by 20</w:t>
      </w:r>
      <w:r w:rsidRPr="00BD6EA2">
        <w:rPr>
          <w:sz w:val="22"/>
          <w:szCs w:val="20"/>
          <w:vertAlign w:val="superscript"/>
        </w:rPr>
        <w:t>th</w:t>
      </w:r>
      <w:r>
        <w:rPr>
          <w:sz w:val="22"/>
          <w:szCs w:val="20"/>
        </w:rPr>
        <w:t xml:space="preserve"> January 2023.</w:t>
      </w:r>
    </w:p>
    <w:p w14:paraId="0D0DFC4A" w14:textId="19C532DB" w:rsidR="007F5E91" w:rsidRPr="007F5E91" w:rsidRDefault="007F5E91" w:rsidP="000D57DD">
      <w:pPr>
        <w:pStyle w:val="Level2numbered"/>
        <w:rPr>
          <w:sz w:val="22"/>
          <w:szCs w:val="20"/>
        </w:rPr>
      </w:pPr>
      <w:r w:rsidRPr="007F5E91">
        <w:rPr>
          <w:sz w:val="22"/>
          <w:szCs w:val="20"/>
        </w:rPr>
        <w:t xml:space="preserve">The chair confirmed </w:t>
      </w:r>
      <w:r>
        <w:rPr>
          <w:sz w:val="22"/>
          <w:szCs w:val="20"/>
        </w:rPr>
        <w:t>that the IPAC terms of reference ha</w:t>
      </w:r>
      <w:r w:rsidR="0012695B">
        <w:rPr>
          <w:sz w:val="22"/>
          <w:szCs w:val="20"/>
        </w:rPr>
        <w:t>ve</w:t>
      </w:r>
      <w:r>
        <w:rPr>
          <w:sz w:val="22"/>
          <w:szCs w:val="20"/>
        </w:rPr>
        <w:t xml:space="preserve"> been updated. The chair highlighted that the quoracy level has been changed and will now be 50% of the current membership.</w:t>
      </w:r>
      <w:r w:rsidR="0012695B">
        <w:rPr>
          <w:sz w:val="22"/>
          <w:szCs w:val="20"/>
        </w:rPr>
        <w:t xml:space="preserve"> </w:t>
      </w:r>
      <w:r w:rsidR="003B34FB" w:rsidRPr="00F12934">
        <w:rPr>
          <w:sz w:val="22"/>
          <w:szCs w:val="20"/>
        </w:rPr>
        <w:t xml:space="preserve">For today’s meeting </w:t>
      </w:r>
      <w:r w:rsidR="005E640F" w:rsidRPr="00F12934">
        <w:rPr>
          <w:sz w:val="22"/>
          <w:szCs w:val="20"/>
        </w:rPr>
        <w:t>quoracy will be set at 11</w:t>
      </w:r>
      <w:r w:rsidR="003B34FB" w:rsidRPr="00F12934">
        <w:rPr>
          <w:sz w:val="22"/>
          <w:szCs w:val="20"/>
        </w:rPr>
        <w:t xml:space="preserve">. </w:t>
      </w:r>
      <w:r w:rsidR="0012695B">
        <w:rPr>
          <w:sz w:val="22"/>
          <w:szCs w:val="20"/>
        </w:rPr>
        <w:t>The chair also highlighted that the cap on the total amount of time on the committee has been applied to the chair and vice chair roles</w:t>
      </w:r>
      <w:r w:rsidR="00F12934">
        <w:rPr>
          <w:sz w:val="22"/>
          <w:szCs w:val="20"/>
        </w:rPr>
        <w:t xml:space="preserve"> and no longer resets</w:t>
      </w:r>
      <w:r w:rsidR="00C34EBA">
        <w:rPr>
          <w:sz w:val="22"/>
          <w:szCs w:val="20"/>
        </w:rPr>
        <w:t>. This is to</w:t>
      </w:r>
      <w:r w:rsidR="0012695B">
        <w:rPr>
          <w:sz w:val="22"/>
          <w:szCs w:val="20"/>
        </w:rPr>
        <w:t xml:space="preserve"> align with the NICE advisory bodies policy</w:t>
      </w:r>
      <w:r w:rsidR="00CD6C82">
        <w:rPr>
          <w:sz w:val="22"/>
          <w:szCs w:val="20"/>
        </w:rPr>
        <w:t>. The chair will discuss this change with the Chief Executive and other NICE committee chairs.</w:t>
      </w:r>
    </w:p>
    <w:p w14:paraId="312EFA4A" w14:textId="6A760E49" w:rsidR="00E15B79" w:rsidRPr="00CD6C82" w:rsidRDefault="00F60AE9" w:rsidP="00CD6C82">
      <w:pPr>
        <w:pStyle w:val="Level2numbered"/>
        <w:rPr>
          <w:sz w:val="22"/>
          <w:szCs w:val="20"/>
        </w:rPr>
      </w:pPr>
      <w:r w:rsidRPr="00CD6C82">
        <w:rPr>
          <w:sz w:val="22"/>
          <w:szCs w:val="20"/>
        </w:rPr>
        <w:t xml:space="preserve">The chair informed the committee that </w:t>
      </w:r>
      <w:r w:rsidR="001E51A3" w:rsidRPr="00CD6C82">
        <w:rPr>
          <w:sz w:val="22"/>
          <w:szCs w:val="20"/>
        </w:rPr>
        <w:t xml:space="preserve">the meeting in </w:t>
      </w:r>
      <w:r w:rsidRPr="00CD6C82">
        <w:rPr>
          <w:sz w:val="22"/>
          <w:szCs w:val="20"/>
        </w:rPr>
        <w:t>March will be a hybrid meeting and encouraged them to attend in person. Further information will be sent to the committee shortly.</w:t>
      </w:r>
    </w:p>
    <w:p w14:paraId="7C358D06" w14:textId="46C48E7E" w:rsidR="00A269AF" w:rsidRPr="00205638" w:rsidRDefault="00012DF0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11F62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2203DE" w:rsidRPr="008C4CB9">
            <w:t xml:space="preserve">IP1936 </w:t>
          </w:r>
          <w:r w:rsidR="008C4CB9" w:rsidRPr="008C4CB9">
            <w:t>Removal, preservation and re-implantation of ovarian tissue to restore fertility after gonadotoxic treatment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1" w:name="_Hlk100060042"/>
      <w:r w:rsidRPr="00621D10">
        <w:t>Part 1 – Open session</w:t>
      </w:r>
    </w:p>
    <w:p w14:paraId="41D83FB1" w14:textId="189FB836" w:rsidR="007D0D24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welcomed the invited </w:t>
      </w:r>
      <w:bookmarkStart w:id="2" w:name="_Hlk71632065"/>
      <w:r w:rsidR="004756EF" w:rsidRPr="00621D10">
        <w:t xml:space="preserve">clinical </w:t>
      </w:r>
      <w:bookmarkEnd w:id="2"/>
      <w:r w:rsidRPr="00621D10">
        <w:t>experts</w:t>
      </w:r>
      <w:r w:rsidR="00402715" w:rsidRPr="00621D10">
        <w:t xml:space="preserve">, </w:t>
      </w:r>
      <w:r w:rsidR="001E51A3">
        <w:t>and</w:t>
      </w:r>
      <w:r w:rsidR="00DA7E81" w:rsidRPr="00621D10">
        <w:t xml:space="preserve"> </w:t>
      </w:r>
      <w:r w:rsidR="00402715" w:rsidRPr="00621D10">
        <w:t>members of the public</w:t>
      </w:r>
      <w:r w:rsidR="001E51A3">
        <w:t>.</w:t>
      </w:r>
    </w:p>
    <w:p w14:paraId="20104EC2" w14:textId="51A64B26" w:rsidR="002F5606" w:rsidRPr="00621D10" w:rsidRDefault="002F5606" w:rsidP="00F57A78">
      <w:pPr>
        <w:pStyle w:val="Level3numbered"/>
      </w:pPr>
      <w:r w:rsidRPr="00621D10">
        <w:lastRenderedPageBreak/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053D096E" w14:textId="540F6D73" w:rsidR="00046FDB" w:rsidRPr="000B0FFD" w:rsidRDefault="00785D2A" w:rsidP="00785D2A">
      <w:pPr>
        <w:pStyle w:val="Bulletlist"/>
      </w:pPr>
      <w:r w:rsidRPr="000B0FFD">
        <w:t xml:space="preserve">Colin Howie declared a </w:t>
      </w:r>
      <w:r w:rsidR="0023682C" w:rsidRPr="006435BB">
        <w:t>non-financial indirect</w:t>
      </w:r>
      <w:r w:rsidRPr="006435BB">
        <w:t xml:space="preserve"> </w:t>
      </w:r>
      <w:r w:rsidRPr="000B0FFD">
        <w:t xml:space="preserve">interest </w:t>
      </w:r>
      <w:r w:rsidR="000B0FFD" w:rsidRPr="000B0FFD">
        <w:t>a</w:t>
      </w:r>
      <w:r w:rsidR="00046FDB" w:rsidRPr="000B0FFD">
        <w:t xml:space="preserve">s his brother worked at the MRC unit for reproductive biology which </w:t>
      </w:r>
      <w:r w:rsidR="00213CEF">
        <w:t>conducted</w:t>
      </w:r>
      <w:r w:rsidR="00046FDB" w:rsidRPr="000B0FFD">
        <w:t xml:space="preserve"> research in this area before retiring 1 year ago.</w:t>
      </w:r>
    </w:p>
    <w:p w14:paraId="0290941B" w14:textId="5CFCFF95" w:rsidR="00785D2A" w:rsidRPr="000A0937" w:rsidRDefault="00785D2A" w:rsidP="00785D2A">
      <w:pPr>
        <w:pStyle w:val="Bulletlist"/>
      </w:pPr>
      <w:r w:rsidRPr="000A0937">
        <w:t>It was agreed that his declaration was not a conflict of interest and would not prevent Colin Howie from participating in this section of the meeting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4E3C65D9" w:rsidR="00703425" w:rsidRPr="00621D10" w:rsidRDefault="00703425" w:rsidP="00703425">
      <w:pPr>
        <w:pStyle w:val="Level3numbered"/>
      </w:pPr>
      <w:r w:rsidRPr="00621D10">
        <w:t xml:space="preserve">The </w:t>
      </w:r>
      <w:r w:rsidRPr="007760EA">
        <w:rPr>
          <w:bCs w:val="0"/>
        </w:rPr>
        <w:t xml:space="preserve">Chair then introduced </w:t>
      </w:r>
      <w:sdt>
        <w:sdtPr>
          <w:rPr>
            <w:bCs w:val="0"/>
          </w:rPr>
          <w:id w:val="1006093014"/>
          <w:placeholder>
            <w:docPart w:val="57BB6CC04AA94DE8803028241495DE7E"/>
          </w:placeholder>
        </w:sdtPr>
        <w:sdtEndPr/>
        <w:sdtContent>
          <w:r w:rsidR="002203DE" w:rsidRPr="007760EA">
            <w:rPr>
              <w:bCs w:val="0"/>
            </w:rPr>
            <w:t>Colin Howie</w:t>
          </w:r>
        </w:sdtContent>
      </w:sdt>
      <w:r w:rsidRPr="00621D10">
        <w:rPr>
          <w:bCs w:val="0"/>
        </w:rPr>
        <w:t xml:space="preserve">, who gave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Cs w:val="0"/>
          </w:rPr>
          <w:id w:val="-655530020"/>
          <w:placeholder>
            <w:docPart w:val="6521A0C520F1449A8DBB9FA954D88284"/>
          </w:placeholder>
        </w:sdtPr>
        <w:sdtEndPr/>
        <w:sdtContent>
          <w:r w:rsidR="008C4CB9" w:rsidRPr="008C4CB9">
            <w:rPr>
              <w:bCs w:val="0"/>
            </w:rPr>
            <w:t>Removal, preservation and re-implantation of ovarian tissue to restore fertility after gonadotoxic treatment</w:t>
          </w:r>
          <w:r w:rsidR="002203DE" w:rsidRPr="002203DE">
            <w:rPr>
              <w:bCs w:val="0"/>
            </w:rPr>
            <w:t>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03D8DDD3" w:rsidR="00D14E64" w:rsidRPr="00621D10" w:rsidRDefault="007760EA" w:rsidP="008272B0">
      <w:pPr>
        <w:pStyle w:val="Level2numbered"/>
        <w:numPr>
          <w:ilvl w:val="0"/>
          <w:numId w:val="0"/>
        </w:numPr>
        <w:ind w:left="1142"/>
      </w:pPr>
      <w:r w:rsidRPr="007760EA">
        <w:t>C</w:t>
      </w:r>
      <w:r w:rsidR="004756EF" w:rsidRPr="007760EA">
        <w:t>linic</w:t>
      </w:r>
      <w:r w:rsidR="004756EF" w:rsidRPr="00621D10">
        <w:t xml:space="preserve">al </w:t>
      </w:r>
      <w:r w:rsidR="00D22F90" w:rsidRPr="00621D10">
        <w:t>experts</w:t>
      </w:r>
      <w:r w:rsidR="008272B0" w:rsidRPr="00621D10">
        <w:t xml:space="preserve"> </w:t>
      </w:r>
      <w:r w:rsidR="00D22F90" w:rsidRPr="00621D10">
        <w:t>and members of the public were asked to leave the meeting</w:t>
      </w:r>
      <w:r w:rsidR="008272B0" w:rsidRPr="00621D10">
        <w:t xml:space="preserve">: </w:t>
      </w:r>
      <w:r w:rsidR="00B022EC">
        <w:t>1</w:t>
      </w:r>
      <w:r w:rsidR="00C62C72">
        <w:t>0:</w:t>
      </w:r>
      <w:r w:rsidR="00B022EC">
        <w:t>17.</w:t>
      </w:r>
    </w:p>
    <w:p w14:paraId="78DC219F" w14:textId="426A9D2D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</w:t>
      </w:r>
      <w:r w:rsidRPr="001D5038">
        <w:t xml:space="preserve">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F5F22">
            <w:t>by consensu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365D587D" w:rsidR="00D55581" w:rsidRDefault="00D55581" w:rsidP="006A6331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1"/>
    </w:p>
    <w:p w14:paraId="3FDA4EE5" w14:textId="68B14A1E" w:rsidR="002203DE" w:rsidRPr="00205638" w:rsidRDefault="00012DF0" w:rsidP="002203DE">
      <w:pPr>
        <w:pStyle w:val="Level1Numbered"/>
      </w:pPr>
      <w:sdt>
        <w:sdtPr>
          <w:id w:val="1974175076"/>
          <w:placeholder>
            <w:docPart w:val="A54F540C4AB2418EA1B2BB0C956114A6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203DE">
            <w:t>NNP</w:t>
          </w:r>
        </w:sdtContent>
      </w:sdt>
      <w:r w:rsidR="002203DE" w:rsidRPr="00205638">
        <w:t xml:space="preserve"> of </w:t>
      </w:r>
      <w:sdt>
        <w:sdtPr>
          <w:rPr>
            <w:bCs/>
          </w:rPr>
          <w:id w:val="-1332364868"/>
          <w:placeholder>
            <w:docPart w:val="31860DB09C1749439AF06707DACEA8EB"/>
          </w:placeholder>
        </w:sdtPr>
        <w:sdtEndPr/>
        <w:sdtContent>
          <w:r w:rsidR="002203DE">
            <w:rPr>
              <w:bCs/>
            </w:rPr>
            <w:t xml:space="preserve">IP1887 </w:t>
          </w:r>
          <w:r w:rsidR="002203DE" w:rsidRPr="002203DE">
            <w:rPr>
              <w:bCs/>
            </w:rPr>
            <w:t xml:space="preserve">Middle Meningeal </w:t>
          </w:r>
          <w:proofErr w:type="spellStart"/>
          <w:r w:rsidR="002203DE" w:rsidRPr="002203DE">
            <w:rPr>
              <w:bCs/>
            </w:rPr>
            <w:t>Embolisation</w:t>
          </w:r>
          <w:proofErr w:type="spellEnd"/>
          <w:r w:rsidR="002203DE" w:rsidRPr="002203DE">
            <w:rPr>
              <w:bCs/>
            </w:rPr>
            <w:t xml:space="preserve"> for Chronic Subdural Haematomas (CSDH)</w:t>
          </w:r>
        </w:sdtContent>
      </w:sdt>
    </w:p>
    <w:p w14:paraId="35117B69" w14:textId="77777777" w:rsidR="002203DE" w:rsidRPr="00621D10" w:rsidRDefault="002203DE" w:rsidP="002203DE">
      <w:pPr>
        <w:pStyle w:val="Level2numbered"/>
      </w:pPr>
      <w:r w:rsidRPr="00621D10">
        <w:t>Part 1 – Open session</w:t>
      </w:r>
    </w:p>
    <w:p w14:paraId="7AB84B46" w14:textId="4E3069AC" w:rsidR="002203DE" w:rsidRPr="00621D10" w:rsidRDefault="002203DE" w:rsidP="002203DE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experts, members of the public and company </w:t>
      </w:r>
      <w:r w:rsidRPr="00530CDB">
        <w:t xml:space="preserve">representatives from </w:t>
      </w:r>
      <w:sdt>
        <w:sdtPr>
          <w:id w:val="-1215123516"/>
          <w:placeholder>
            <w:docPart w:val="DE069C3B709449ADB2DFB8C41FBDF729"/>
          </w:placeholder>
        </w:sdtPr>
        <w:sdtEndPr/>
        <w:sdtContent>
          <w:r w:rsidR="00953B94" w:rsidRPr="00530CDB">
            <w:t>Medtronic.</w:t>
          </w:r>
        </w:sdtContent>
      </w:sdt>
      <w:r w:rsidRPr="00621D10">
        <w:t xml:space="preserve"> </w:t>
      </w:r>
    </w:p>
    <w:p w14:paraId="4E8F81B3" w14:textId="68EF745D" w:rsidR="002203DE" w:rsidRDefault="002203DE" w:rsidP="002203DE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54EF7663" w14:textId="219CF1BD" w:rsidR="006435BB" w:rsidRPr="0050089A" w:rsidRDefault="00782F56" w:rsidP="004F2790">
      <w:pPr>
        <w:pStyle w:val="Bulletlist"/>
      </w:pPr>
      <w:r w:rsidRPr="0050089A">
        <w:lastRenderedPageBreak/>
        <w:t>Stuart Smith</w:t>
      </w:r>
      <w:r w:rsidR="004F2790" w:rsidRPr="0050089A">
        <w:t xml:space="preserve"> declared a</w:t>
      </w:r>
      <w:r w:rsidR="006819C7" w:rsidRPr="0050089A">
        <w:t>n</w:t>
      </w:r>
      <w:r w:rsidR="004F2790" w:rsidRPr="0050089A">
        <w:t xml:space="preserve"> </w:t>
      </w:r>
      <w:r w:rsidR="006819C7" w:rsidRPr="0050089A">
        <w:t>indirect</w:t>
      </w:r>
      <w:r w:rsidR="001D2D84">
        <w:t xml:space="preserve"> non-financial </w:t>
      </w:r>
      <w:r w:rsidR="004F2790" w:rsidRPr="0050089A">
        <w:t xml:space="preserve">interest </w:t>
      </w:r>
      <w:r w:rsidR="009714F8" w:rsidRPr="0050089A">
        <w:t>a</w:t>
      </w:r>
      <w:r w:rsidR="006435BB" w:rsidRPr="0050089A">
        <w:t>s th</w:t>
      </w:r>
      <w:r w:rsidR="0050089A" w:rsidRPr="0050089A">
        <w:t>is</w:t>
      </w:r>
      <w:r w:rsidR="006435BB" w:rsidRPr="0050089A">
        <w:t xml:space="preserve"> procedure</w:t>
      </w:r>
      <w:r w:rsidR="000E7B0B" w:rsidRPr="0050089A">
        <w:t xml:space="preserve"> </w:t>
      </w:r>
      <w:r w:rsidR="006435BB" w:rsidRPr="0050089A">
        <w:t>is performed at his unit</w:t>
      </w:r>
      <w:r w:rsidR="0050089A" w:rsidRPr="0050089A">
        <w:t>, but he does not perform the procedure himself</w:t>
      </w:r>
      <w:r w:rsidR="006435BB" w:rsidRPr="0050089A">
        <w:t>. He has also seen the procedure performed in America.</w:t>
      </w:r>
    </w:p>
    <w:p w14:paraId="435A22AE" w14:textId="4639A01B" w:rsidR="004F2790" w:rsidRPr="000A0937" w:rsidRDefault="004F2790" w:rsidP="004F2790">
      <w:pPr>
        <w:pStyle w:val="Bulletlist"/>
      </w:pPr>
      <w:r w:rsidRPr="000A0937">
        <w:t xml:space="preserve">It was agreed that his declaration was not a conflict of interest and would not prevent </w:t>
      </w:r>
      <w:r>
        <w:t>Stuart Smith</w:t>
      </w:r>
      <w:r w:rsidRPr="000A0937">
        <w:t xml:space="preserve"> from participating in this section of the meeting.</w:t>
      </w:r>
    </w:p>
    <w:p w14:paraId="726F854B" w14:textId="77777777" w:rsidR="002203DE" w:rsidRPr="00621D10" w:rsidRDefault="002203DE" w:rsidP="002203DE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3B598336" w14:textId="185723DE" w:rsidR="002203DE" w:rsidRPr="00621D10" w:rsidRDefault="002203DE" w:rsidP="002203DE">
      <w:pPr>
        <w:pStyle w:val="Level3numbered"/>
      </w:pPr>
      <w:r w:rsidRPr="004F2790">
        <w:rPr>
          <w:bCs w:val="0"/>
        </w:rPr>
        <w:t xml:space="preserve">The Chair then introduced </w:t>
      </w:r>
      <w:sdt>
        <w:sdtPr>
          <w:rPr>
            <w:bCs w:val="0"/>
          </w:rPr>
          <w:id w:val="-138428551"/>
          <w:placeholder>
            <w:docPart w:val="426237B1F42640F3AE924D0075E75AEC"/>
          </w:placeholder>
        </w:sdtPr>
        <w:sdtEndPr/>
        <w:sdtContent>
          <w:r w:rsidR="007256A2" w:rsidRPr="004F2790">
            <w:rPr>
              <w:bCs w:val="0"/>
            </w:rPr>
            <w:t>Dhiraj Tripathi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95156726"/>
          <w:placeholder>
            <w:docPart w:val="E88D7339896744B0BA1D646AC9F1BB8A"/>
          </w:placeholder>
        </w:sdtPr>
        <w:sdtEndPr/>
        <w:sdtContent>
          <w:r w:rsidRPr="002203DE">
            <w:rPr>
              <w:bCs w:val="0"/>
            </w:rPr>
            <w:t xml:space="preserve">Middle Meningeal </w:t>
          </w:r>
          <w:proofErr w:type="spellStart"/>
          <w:r w:rsidRPr="002203DE">
            <w:rPr>
              <w:bCs w:val="0"/>
            </w:rPr>
            <w:t>Embolisation</w:t>
          </w:r>
          <w:proofErr w:type="spellEnd"/>
          <w:r w:rsidRPr="002203DE">
            <w:rPr>
              <w:bCs w:val="0"/>
            </w:rPr>
            <w:t xml:space="preserve"> for Chronic Subdural Haematomas (CSDH).</w:t>
          </w:r>
        </w:sdtContent>
      </w:sdt>
    </w:p>
    <w:p w14:paraId="740B76EC" w14:textId="77777777" w:rsidR="002203DE" w:rsidRPr="00621D10" w:rsidRDefault="002203DE" w:rsidP="002203DE">
      <w:pPr>
        <w:pStyle w:val="Level2numbered"/>
      </w:pPr>
      <w:r w:rsidRPr="00621D10">
        <w:t>Part 2 – Closed session</w:t>
      </w:r>
    </w:p>
    <w:p w14:paraId="76DE206F" w14:textId="44BB82F2" w:rsidR="002203DE" w:rsidRPr="00621D10" w:rsidRDefault="002203DE" w:rsidP="002203DE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D00B79">
        <w:t>11:42.</w:t>
      </w:r>
    </w:p>
    <w:p w14:paraId="428F4752" w14:textId="1F115E80" w:rsidR="002203DE" w:rsidRPr="00621D10" w:rsidRDefault="002203DE" w:rsidP="002203DE">
      <w:pPr>
        <w:pStyle w:val="Level3numbered"/>
      </w:pPr>
      <w:r w:rsidRPr="00621D10">
        <w:t xml:space="preserve">The committee then made its provisional recommendations on the safety and efficacy of the procedure. The committee decision was reached </w:t>
      </w:r>
      <w:sdt>
        <w:sdtPr>
          <w:id w:val="1147558683"/>
          <w:placeholder>
            <w:docPart w:val="54677F5C311547728DA4397C47C046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653BF" w:rsidRPr="00E653BF">
            <w:t>by consensus.</w:t>
          </w:r>
        </w:sdtContent>
      </w:sdt>
    </w:p>
    <w:p w14:paraId="0DAFFE84" w14:textId="77777777" w:rsidR="002203DE" w:rsidRPr="00621D10" w:rsidRDefault="002203DE" w:rsidP="002203DE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33C3CCBE" w14:textId="44460194" w:rsidR="002203DE" w:rsidRDefault="002203DE" w:rsidP="002203DE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bookmarkStart w:id="3" w:name="_Hlk100060088"/>
    <w:p w14:paraId="30B595D6" w14:textId="77777777" w:rsidR="00AE1935" w:rsidRPr="00FB459B" w:rsidRDefault="00012DF0" w:rsidP="00AE1935">
      <w:pPr>
        <w:pStyle w:val="Level1Numbered"/>
      </w:pPr>
      <w:sdt>
        <w:sdtPr>
          <w:id w:val="-742250918"/>
          <w:placeholder>
            <w:docPart w:val="701B800CB36348B7B526E3E9447D3A3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E1935" w:rsidRPr="00FB459B">
            <w:t>Briefs</w:t>
          </w:r>
        </w:sdtContent>
      </w:sdt>
      <w:r w:rsidR="00AE1935" w:rsidRPr="00FB459B">
        <w:t xml:space="preserve"> of </w:t>
      </w:r>
      <w:sdt>
        <w:sdtPr>
          <w:id w:val="-2017523941"/>
          <w:placeholder>
            <w:docPart w:val="F1DA23CA946540B9A00B1EFD8999EF51"/>
          </w:placeholder>
        </w:sdtPr>
        <w:sdtEndPr/>
        <w:sdtContent>
          <w:r w:rsidR="00AE1935" w:rsidRPr="00FB459B">
            <w:t>IP228/4 Selective internal radiation therapy for unresectable colorectal metastases in the liver</w:t>
          </w:r>
        </w:sdtContent>
      </w:sdt>
    </w:p>
    <w:bookmarkEnd w:id="3"/>
    <w:p w14:paraId="4142120D" w14:textId="77777777" w:rsidR="00AE1935" w:rsidRPr="000C4E08" w:rsidRDefault="00AE1935" w:rsidP="00AE1935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1EBB585D" w14:textId="77777777" w:rsidR="00AE1935" w:rsidRPr="00205638" w:rsidRDefault="00AE1935" w:rsidP="00AE1935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74B12D6" w14:textId="0973A8CA" w:rsidR="000464C6" w:rsidRPr="00E00AAB" w:rsidRDefault="000464C6" w:rsidP="000464C6">
      <w:pPr>
        <w:pStyle w:val="Bulletlist"/>
      </w:pPr>
      <w:r>
        <w:t xml:space="preserve">Jurjees Hasan </w:t>
      </w:r>
      <w:r w:rsidRPr="00E00AAB">
        <w:t xml:space="preserve">declared a </w:t>
      </w:r>
      <w:r>
        <w:t>direct financial interest</w:t>
      </w:r>
      <w:r w:rsidRPr="00E00AAB">
        <w:t xml:space="preserve"> as he </w:t>
      </w:r>
      <w:r>
        <w:t>performs the procedure in the private sector.</w:t>
      </w:r>
    </w:p>
    <w:p w14:paraId="461E80AC" w14:textId="0F1DE8AB" w:rsidR="000464C6" w:rsidRPr="00E00AAB" w:rsidRDefault="000464C6" w:rsidP="000464C6">
      <w:pPr>
        <w:pStyle w:val="Bulletlist"/>
      </w:pPr>
      <w:r w:rsidRPr="00E00AAB">
        <w:t>It was agreed that his declaration would not prevent</w:t>
      </w:r>
      <w:r>
        <w:t xml:space="preserve"> Jurjees Hasan</w:t>
      </w:r>
      <w:r w:rsidRPr="00E00AAB">
        <w:t xml:space="preserve"> from participating in this section of the meeting.</w:t>
      </w:r>
    </w:p>
    <w:p w14:paraId="01DDC151" w14:textId="00CCD9C0" w:rsidR="00AE1935" w:rsidRPr="00450DEE" w:rsidRDefault="00AE1935" w:rsidP="00AE1935">
      <w:pPr>
        <w:pStyle w:val="Bulletlist"/>
      </w:pPr>
      <w:r w:rsidRPr="00450DEE">
        <w:lastRenderedPageBreak/>
        <w:t xml:space="preserve">Jon Bell declared a </w:t>
      </w:r>
      <w:r w:rsidR="00CD5A2F" w:rsidRPr="00450DEE">
        <w:t>direct financial</w:t>
      </w:r>
      <w:r w:rsidRPr="00450DEE">
        <w:t xml:space="preserve"> interest as he </w:t>
      </w:r>
      <w:r w:rsidR="001D505B" w:rsidRPr="00450DEE">
        <w:t xml:space="preserve">is a </w:t>
      </w:r>
      <w:r w:rsidR="00CD5A2F" w:rsidRPr="00450DEE">
        <w:t>senior</w:t>
      </w:r>
      <w:r w:rsidR="001D505B" w:rsidRPr="00450DEE">
        <w:t xml:space="preserve"> medical adviser for Boston</w:t>
      </w:r>
      <w:r w:rsidR="00CD5A2F" w:rsidRPr="00450DEE">
        <w:t xml:space="preserve"> Scientific</w:t>
      </w:r>
      <w:r w:rsidR="001D505B" w:rsidRPr="00450DEE">
        <w:t xml:space="preserve"> </w:t>
      </w:r>
      <w:r w:rsidR="00EC42FD" w:rsidRPr="00450DEE">
        <w:t>a</w:t>
      </w:r>
      <w:r w:rsidR="001D505B" w:rsidRPr="00450DEE">
        <w:t xml:space="preserve">nd </w:t>
      </w:r>
      <w:proofErr w:type="spellStart"/>
      <w:r w:rsidR="001D505B" w:rsidRPr="00450DEE">
        <w:t>Sirtex</w:t>
      </w:r>
      <w:proofErr w:type="spellEnd"/>
      <w:r w:rsidRPr="00450DEE">
        <w:t>.</w:t>
      </w:r>
      <w:r w:rsidR="001D505B" w:rsidRPr="00450DEE">
        <w:t xml:space="preserve"> He also performs this procedure in the private sector.</w:t>
      </w:r>
    </w:p>
    <w:p w14:paraId="334DF148" w14:textId="4A6C5043" w:rsidR="00AE1935" w:rsidRPr="00980C51" w:rsidRDefault="00AE1935" w:rsidP="00AE1935">
      <w:pPr>
        <w:pStyle w:val="Bulletlist"/>
      </w:pPr>
      <w:r w:rsidRPr="00980C51">
        <w:t xml:space="preserve">It was agreed that his declaration would not prevent </w:t>
      </w:r>
      <w:r w:rsidR="002E54C7" w:rsidRPr="00980C51">
        <w:t>Jon Bell</w:t>
      </w:r>
      <w:r w:rsidRPr="00980C51">
        <w:t xml:space="preserve"> from participating in this section of the meeting.</w:t>
      </w:r>
    </w:p>
    <w:p w14:paraId="13D33514" w14:textId="77777777" w:rsidR="00AE1935" w:rsidRDefault="00AE1935" w:rsidP="00AE193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8A7F850" w14:textId="77777777" w:rsidR="00AE1935" w:rsidRPr="008272B0" w:rsidRDefault="00AE1935" w:rsidP="00AE1935">
      <w:pPr>
        <w:pStyle w:val="Level3numbered"/>
      </w:pPr>
      <w:r w:rsidRPr="008272B0">
        <w:t xml:space="preserve">The </w:t>
      </w:r>
      <w:r w:rsidRPr="002E54C7">
        <w:rPr>
          <w:bCs w:val="0"/>
        </w:rPr>
        <w:t xml:space="preserve">Chair then introduced </w:t>
      </w:r>
      <w:sdt>
        <w:sdtPr>
          <w:rPr>
            <w:bCs w:val="0"/>
          </w:rPr>
          <w:id w:val="-2116352610"/>
          <w:placeholder>
            <w:docPart w:val="217ED3E80DB3435794C12C542BA91205"/>
          </w:placeholder>
        </w:sdtPr>
        <w:sdtEndPr/>
        <w:sdtContent>
          <w:r w:rsidRPr="002E54C7">
            <w:rPr>
              <w:bCs w:val="0"/>
            </w:rPr>
            <w:t>Jon Bell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152522603"/>
          <w:placeholder>
            <w:docPart w:val="376E861FE8FF43C584E10CCD68369BFE"/>
          </w:placeholder>
        </w:sdtPr>
        <w:sdtEndPr/>
        <w:sdtContent>
          <w:r w:rsidRPr="00FB459B">
            <w:rPr>
              <w:bCs w:val="0"/>
            </w:rPr>
            <w:t>Selective internal radiation therapy for unresectable colorectal metastases in the liver.</w:t>
          </w:r>
        </w:sdtContent>
      </w:sdt>
    </w:p>
    <w:p w14:paraId="4EEDE9CE" w14:textId="77777777" w:rsidR="00AE1935" w:rsidRDefault="00AE1935" w:rsidP="00AE1935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30E9FC1E" w14:textId="77777777" w:rsidR="00AE1935" w:rsidRPr="00FB459B" w:rsidRDefault="00012DF0" w:rsidP="00AE1935">
      <w:pPr>
        <w:pStyle w:val="Level1Numbered"/>
      </w:pPr>
      <w:sdt>
        <w:sdtPr>
          <w:id w:val="-342858835"/>
          <w:placeholder>
            <w:docPart w:val="088348B8828C488499A5E4B93E91654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E1935" w:rsidRPr="00FB459B">
            <w:t>Briefs</w:t>
          </w:r>
        </w:sdtContent>
      </w:sdt>
      <w:r w:rsidR="00AE1935" w:rsidRPr="00FB459B">
        <w:t xml:space="preserve"> of </w:t>
      </w:r>
      <w:sdt>
        <w:sdtPr>
          <w:id w:val="1243303353"/>
          <w:placeholder>
            <w:docPart w:val="ABB9CF8A861348A8A4DB55DBB54526F6"/>
          </w:placeholder>
        </w:sdtPr>
        <w:sdtEndPr/>
        <w:sdtContent>
          <w:r w:rsidR="00AE1935" w:rsidRPr="00FB459B">
            <w:t>IP1893</w:t>
          </w:r>
        </w:sdtContent>
      </w:sdt>
      <w:r w:rsidR="00AE1935" w:rsidRPr="00FB459B">
        <w:t xml:space="preserve"> Preventive </w:t>
      </w:r>
      <w:proofErr w:type="spellStart"/>
      <w:r w:rsidR="00AE1935" w:rsidRPr="00FB459B">
        <w:t>lymphovenous</w:t>
      </w:r>
      <w:proofErr w:type="spellEnd"/>
      <w:r w:rsidR="00AE1935" w:rsidRPr="00FB459B">
        <w:t xml:space="preserve"> anastomosis (LYMPHA)</w:t>
      </w:r>
    </w:p>
    <w:p w14:paraId="1B79D8FA" w14:textId="77777777" w:rsidR="00AE1935" w:rsidRPr="000C4E08" w:rsidRDefault="00AE1935" w:rsidP="00AE1935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2C85ACA3" w14:textId="77777777" w:rsidR="00AE1935" w:rsidRPr="00205638" w:rsidRDefault="00AE1935" w:rsidP="00AE1935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D08FED7" w14:textId="77595F2A" w:rsidR="00BF247C" w:rsidRDefault="00BF247C" w:rsidP="00AE1935">
      <w:pPr>
        <w:pStyle w:val="Bulletlist"/>
      </w:pPr>
      <w:r>
        <w:t>No conflicts of interest were declared for the procedure.</w:t>
      </w:r>
    </w:p>
    <w:p w14:paraId="783C2B74" w14:textId="77777777" w:rsidR="00AE1935" w:rsidRDefault="00AE1935" w:rsidP="00AE193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75C0311" w14:textId="77777777" w:rsidR="00AE1935" w:rsidRPr="008272B0" w:rsidRDefault="00AE1935" w:rsidP="00AE1935">
      <w:pPr>
        <w:pStyle w:val="Level3numbered"/>
      </w:pPr>
      <w:r w:rsidRPr="008272B0">
        <w:t xml:space="preserve">The </w:t>
      </w:r>
      <w:r w:rsidRPr="00BF247C">
        <w:rPr>
          <w:bCs w:val="0"/>
        </w:rPr>
        <w:t xml:space="preserve">Chair then introduced </w:t>
      </w:r>
      <w:sdt>
        <w:sdtPr>
          <w:rPr>
            <w:bCs w:val="0"/>
          </w:rPr>
          <w:id w:val="-778020552"/>
          <w:placeholder>
            <w:docPart w:val="B1F8DA4A1078498F908E9567BA1AE3C7"/>
          </w:placeholder>
        </w:sdtPr>
        <w:sdtEndPr/>
        <w:sdtContent>
          <w:r w:rsidRPr="00BF247C">
            <w:rPr>
              <w:bCs w:val="0"/>
            </w:rPr>
            <w:t>Matt Bown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44579551"/>
          <w:placeholder>
            <w:docPart w:val="EFA1350FC4D848BA8EEA3282ED821D3B"/>
          </w:placeholder>
        </w:sdtPr>
        <w:sdtEndPr/>
        <w:sdtContent>
          <w:r w:rsidRPr="00FB459B">
            <w:rPr>
              <w:bCs w:val="0"/>
            </w:rPr>
            <w:t xml:space="preserve">Preventive </w:t>
          </w:r>
          <w:proofErr w:type="spellStart"/>
          <w:r w:rsidRPr="00FB459B">
            <w:rPr>
              <w:bCs w:val="0"/>
            </w:rPr>
            <w:t>lymphovenous</w:t>
          </w:r>
          <w:proofErr w:type="spellEnd"/>
          <w:r w:rsidRPr="00FB459B">
            <w:rPr>
              <w:bCs w:val="0"/>
            </w:rPr>
            <w:t xml:space="preserve"> anastomosis (LYMPHA).</w:t>
          </w:r>
        </w:sdtContent>
      </w:sdt>
    </w:p>
    <w:p w14:paraId="5FEE7BD0" w14:textId="77777777" w:rsidR="00AE1935" w:rsidRDefault="00AE1935" w:rsidP="00AE1935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07B3D4F2" w14:textId="77777777" w:rsidR="00AE1935" w:rsidRPr="003C15A1" w:rsidRDefault="00012DF0" w:rsidP="00AE1935">
      <w:pPr>
        <w:pStyle w:val="Level1Numbered"/>
      </w:pPr>
      <w:sdt>
        <w:sdtPr>
          <w:id w:val="-268158642"/>
          <w:placeholder>
            <w:docPart w:val="2B12687235FC482F94F51CDD232282C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E1935" w:rsidRPr="003C15A1">
            <w:t>Briefs</w:t>
          </w:r>
        </w:sdtContent>
      </w:sdt>
      <w:r w:rsidR="00AE1935" w:rsidRPr="003C15A1">
        <w:t xml:space="preserve"> of </w:t>
      </w:r>
      <w:sdt>
        <w:sdtPr>
          <w:id w:val="-1213333168"/>
          <w:placeholder>
            <w:docPart w:val="4B238366FDF24734A59233DAFB889F34"/>
          </w:placeholder>
        </w:sdtPr>
        <w:sdtEndPr/>
        <w:sdtContent>
          <w:r w:rsidR="00AE1935" w:rsidRPr="003C15A1">
            <w:t>IP1973 Intravascular lithotripsy for calcified arteries in peripheral vascular disease</w:t>
          </w:r>
        </w:sdtContent>
      </w:sdt>
    </w:p>
    <w:p w14:paraId="18FD0B94" w14:textId="77777777" w:rsidR="00AE1935" w:rsidRPr="000C4E08" w:rsidRDefault="00AE1935" w:rsidP="00AE1935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3EB1E111" w14:textId="77777777" w:rsidR="00AE1935" w:rsidRPr="00205638" w:rsidRDefault="00AE1935" w:rsidP="00AE1935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2353F05A" w14:textId="3CF9911A" w:rsidR="00AE1935" w:rsidRPr="00583108" w:rsidRDefault="00AE1935" w:rsidP="00AE1935">
      <w:pPr>
        <w:pStyle w:val="Bulletlist"/>
      </w:pPr>
      <w:r w:rsidRPr="00583108">
        <w:t>Matt Bown declared a</w:t>
      </w:r>
      <w:r w:rsidR="00BC2B29" w:rsidRPr="00E730BA">
        <w:t xml:space="preserve"> </w:t>
      </w:r>
      <w:r w:rsidR="004563E4">
        <w:t xml:space="preserve">direct </w:t>
      </w:r>
      <w:r w:rsidR="00BC2B29" w:rsidRPr="00E730BA">
        <w:t>financial</w:t>
      </w:r>
      <w:r w:rsidRPr="00E730BA">
        <w:t xml:space="preserve"> </w:t>
      </w:r>
      <w:r w:rsidRPr="00583108">
        <w:t xml:space="preserve">interest as he </w:t>
      </w:r>
      <w:r w:rsidR="00FA6855" w:rsidRPr="00583108">
        <w:t xml:space="preserve">is the </w:t>
      </w:r>
      <w:r w:rsidR="00D51F52" w:rsidRPr="00583108">
        <w:t>chief investigator</w:t>
      </w:r>
      <w:r w:rsidR="00FA6855" w:rsidRPr="00583108">
        <w:t xml:space="preserve"> for a company funded study</w:t>
      </w:r>
      <w:r w:rsidRPr="00583108">
        <w:t>.</w:t>
      </w:r>
    </w:p>
    <w:p w14:paraId="66387F0A" w14:textId="4E685D68" w:rsidR="00AE1935" w:rsidRPr="00E11745" w:rsidRDefault="00AE1935" w:rsidP="00AE1935">
      <w:pPr>
        <w:pStyle w:val="Bulletlist"/>
      </w:pPr>
      <w:r w:rsidRPr="00E11745">
        <w:lastRenderedPageBreak/>
        <w:t xml:space="preserve">It was agreed that his declaration would not prevent </w:t>
      </w:r>
      <w:r w:rsidR="00FA6855" w:rsidRPr="00E11745">
        <w:t>Matt Bown</w:t>
      </w:r>
      <w:r w:rsidRPr="00E11745">
        <w:t xml:space="preserve"> from participating in this section of the meeting.</w:t>
      </w:r>
    </w:p>
    <w:p w14:paraId="4D3EF660" w14:textId="77777777" w:rsidR="00AE1935" w:rsidRDefault="00AE1935" w:rsidP="00AE193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37E9001" w14:textId="77777777" w:rsidR="00AE1935" w:rsidRPr="008272B0" w:rsidRDefault="00AE1935" w:rsidP="00AE1935">
      <w:pPr>
        <w:pStyle w:val="Level3numbered"/>
      </w:pPr>
      <w:r w:rsidRPr="008272B0">
        <w:t xml:space="preserve">The </w:t>
      </w:r>
      <w:r w:rsidRPr="00FA6855">
        <w:rPr>
          <w:bCs w:val="0"/>
        </w:rPr>
        <w:t xml:space="preserve">Chair then introduced </w:t>
      </w:r>
      <w:sdt>
        <w:sdtPr>
          <w:rPr>
            <w:bCs w:val="0"/>
          </w:rPr>
          <w:id w:val="513503680"/>
          <w:placeholder>
            <w:docPart w:val="CCE486DD3D774524BEAD6965972535F2"/>
          </w:placeholder>
        </w:sdtPr>
        <w:sdtEndPr/>
        <w:sdtContent>
          <w:r w:rsidRPr="00FA6855">
            <w:rPr>
              <w:bCs w:val="0"/>
            </w:rPr>
            <w:t>Jon Bell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752007280"/>
          <w:placeholder>
            <w:docPart w:val="987E3086F86C4B739A1EBDAD2F6B0FC7"/>
          </w:placeholder>
        </w:sdtPr>
        <w:sdtEndPr/>
        <w:sdtContent>
          <w:r w:rsidRPr="007248DD">
            <w:rPr>
              <w:bCs w:val="0"/>
            </w:rPr>
            <w:t>Intravascular lithotripsy for calcified arteries in peripheral vascular disease.</w:t>
          </w:r>
        </w:sdtContent>
      </w:sdt>
    </w:p>
    <w:p w14:paraId="296722A6" w14:textId="77777777" w:rsidR="00AE1935" w:rsidRDefault="00AE1935" w:rsidP="00AE1935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72A5AE24" w14:textId="58D49A73" w:rsidR="008272B0" w:rsidRPr="00205638" w:rsidRDefault="00012DF0" w:rsidP="008272B0">
      <w:pPr>
        <w:pStyle w:val="Level1Numbered"/>
      </w:pPr>
      <w:sdt>
        <w:sdt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4D14">
            <w:t>Public Consultation comments</w:t>
          </w:r>
        </w:sdtContent>
      </w:sdt>
      <w:r w:rsidR="008272B0" w:rsidRPr="00205638">
        <w:t xml:space="preserve"> of </w:t>
      </w:r>
      <w:sdt>
        <w:sdtPr>
          <w:rPr>
            <w:bCs/>
          </w:rPr>
          <w:id w:val="-2105419525"/>
          <w:placeholder>
            <w:docPart w:val="006576F20EF042B8A80D3D828D03F42C"/>
          </w:placeholder>
        </w:sdtPr>
        <w:sdtEndPr/>
        <w:sdtContent>
          <w:r w:rsidR="002203DE">
            <w:rPr>
              <w:bCs/>
            </w:rPr>
            <w:t>IP1783</w:t>
          </w:r>
          <w:r w:rsidR="00FB459B">
            <w:rPr>
              <w:bCs/>
            </w:rPr>
            <w:t xml:space="preserve"> </w:t>
          </w:r>
          <w:r w:rsidR="00FB459B" w:rsidRPr="00FB459B">
            <w:rPr>
              <w:bCs/>
            </w:rPr>
            <w:t>Radiofrequency ablation for palliation of painful spinal metastases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73A5B985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5A650F">
        <w:t xml:space="preserve">representatives from </w:t>
      </w:r>
      <w:sdt>
        <w:sdtPr>
          <w:id w:val="-2067177057"/>
          <w:placeholder>
            <w:docPart w:val="B296FEF926A6493D87DCA12DAE928FB7"/>
          </w:placeholder>
        </w:sdtPr>
        <w:sdtEndPr/>
        <w:sdtContent>
          <w:r w:rsidR="00953B94" w:rsidRPr="005A650F">
            <w:t>Medtronic and Onco V.</w:t>
          </w:r>
        </w:sdtContent>
      </w:sdt>
      <w:r>
        <w:t xml:space="preserve"> </w:t>
      </w:r>
    </w:p>
    <w:p w14:paraId="43CD4ABF" w14:textId="57C05518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205638">
        <w:t xml:space="preserve">hair asked all committee members to declare any relevant interests in relation to the item being considered. </w:t>
      </w:r>
    </w:p>
    <w:p w14:paraId="3894EDE3" w14:textId="5D299F1D" w:rsidR="00B13177" w:rsidRDefault="00B13177" w:rsidP="008272B0">
      <w:pPr>
        <w:pStyle w:val="Bulletlist"/>
      </w:pPr>
      <w:r>
        <w:t>No conflicts of interest were declared for the procedure.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56C65E27" w:rsidR="008272B0" w:rsidRPr="008D33EA" w:rsidRDefault="008272B0" w:rsidP="008272B0">
      <w:pPr>
        <w:pStyle w:val="Level3numbered"/>
      </w:pPr>
      <w:r w:rsidRPr="008272B0">
        <w:t xml:space="preserve">The </w:t>
      </w:r>
      <w:r w:rsidRPr="008D33EA">
        <w:t xml:space="preserve">Chair then </w:t>
      </w:r>
      <w:r w:rsidR="006E4D14" w:rsidRPr="008D33EA">
        <w:rPr>
          <w:bCs w:val="0"/>
        </w:rPr>
        <w:t>summarised the comments received during the consultation on the draft guidance for</w:t>
      </w:r>
      <w:r w:rsidRPr="008D33EA">
        <w:rPr>
          <w:bCs w:val="0"/>
        </w:rPr>
        <w:t xml:space="preserve"> </w:t>
      </w:r>
      <w:sdt>
        <w:sdtPr>
          <w:rPr>
            <w:bCs w:val="0"/>
          </w:rPr>
          <w:id w:val="-771631443"/>
          <w:placeholder>
            <w:docPart w:val="B7B1348D39624AAF8073EA4937AAF7C1"/>
          </w:placeholder>
        </w:sdtPr>
        <w:sdtEndPr/>
        <w:sdtContent>
          <w:r w:rsidR="00FB459B" w:rsidRPr="008D33EA">
            <w:rPr>
              <w:bCs w:val="0"/>
            </w:rPr>
            <w:t>Radiofrequency ablation for palliation of painful spinal metastases.</w:t>
          </w:r>
        </w:sdtContent>
      </w:sdt>
    </w:p>
    <w:p w14:paraId="64A65763" w14:textId="7D604A9F" w:rsidR="008272B0" w:rsidRDefault="008272B0" w:rsidP="006A6331">
      <w:pPr>
        <w:pStyle w:val="Level3numbered"/>
      </w:pPr>
      <w:r w:rsidRPr="008D33EA">
        <w:t>The Chair introduced</w:t>
      </w:r>
      <w:r w:rsidRPr="008272B0">
        <w:t xml:space="preserve"> the key themes arising from the consultation responses to the </w:t>
      </w:r>
      <w:r w:rsidR="001F5D95">
        <w:t>Interventional Procedures</w:t>
      </w:r>
      <w:r w:rsidRPr="008272B0">
        <w:t xml:space="preserve"> Consultation Document [</w:t>
      </w:r>
      <w:r w:rsidR="001F5D95">
        <w:t>IP</w:t>
      </w:r>
      <w:r w:rsidRPr="008272B0">
        <w:t>CD] received from consultees, commentators and through the NICE website.</w:t>
      </w:r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11BCA841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2201B">
        <w:t>13:24.</w:t>
      </w:r>
    </w:p>
    <w:p w14:paraId="4FB8FDEE" w14:textId="6B45D6EC" w:rsidR="008272B0" w:rsidRPr="008272B0" w:rsidRDefault="008272B0" w:rsidP="008272B0">
      <w:pPr>
        <w:pStyle w:val="Level3numbered"/>
      </w:pPr>
      <w:r w:rsidRPr="008272B0">
        <w:lastRenderedPageBreak/>
        <w:t xml:space="preserve">The committee then made its provisional recommendations on the safety and efficacy of the procedure. The committee decision was </w:t>
      </w:r>
      <w:r w:rsidRPr="00CE4515">
        <w:t xml:space="preserve">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E4515" w:rsidRPr="00CE4515">
            <w:t>by consensus.</w:t>
          </w:r>
        </w:sdtContent>
      </w:sdt>
    </w:p>
    <w:p w14:paraId="493D9F62" w14:textId="6E0F3850" w:rsidR="00D55581" w:rsidRPr="002203DE" w:rsidRDefault="008272B0" w:rsidP="006E4D14">
      <w:pPr>
        <w:pStyle w:val="Level3numbered"/>
      </w:pPr>
      <w:r w:rsidRPr="008272B0">
        <w:t xml:space="preserve">The committee asked the NICE technical team to prepare the </w:t>
      </w:r>
      <w:r w:rsidR="006E4D14">
        <w:t>Final</w:t>
      </w:r>
      <w:r w:rsidRPr="008272B0">
        <w:t xml:space="preserve"> Document [</w:t>
      </w:r>
      <w:r w:rsidR="006E4D14">
        <w:t>F</w:t>
      </w:r>
      <w:r w:rsidRPr="008272B0">
        <w:t>IPD] in line with their decisions.</w:t>
      </w:r>
      <w:r w:rsidR="006E4D14">
        <w:br/>
      </w:r>
      <w:r w:rsidR="006E4D14">
        <w:br/>
        <w:t xml:space="preserve">A document explaining the final recommendations is available here: </w:t>
      </w:r>
      <w:hyperlink r:id="rId10" w:history="1">
        <w:r w:rsidR="006E4D14">
          <w:rPr>
            <w:rStyle w:val="Hyperlink"/>
          </w:rPr>
          <w:t>https://www.nice.org.uk/process/pmg28/chapter/the-production-of-guidance</w:t>
        </w:r>
      </w:hyperlink>
      <w:r w:rsidR="006E4D14" w:rsidRPr="006E4D14">
        <w:rPr>
          <w:color w:val="1F497D" w:themeColor="text2"/>
        </w:rPr>
        <w:t xml:space="preserve">  </w:t>
      </w:r>
    </w:p>
    <w:p w14:paraId="71E97520" w14:textId="3277751A" w:rsidR="002203DE" w:rsidRPr="00205638" w:rsidRDefault="00012DF0" w:rsidP="002203DE">
      <w:pPr>
        <w:pStyle w:val="Level1Numbered"/>
      </w:pPr>
      <w:sdt>
        <w:sdtPr>
          <w:id w:val="23221421"/>
          <w:placeholder>
            <w:docPart w:val="B75725A4DBF84A37B487AE0B8A316C0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203DE">
            <w:t>Public Consultation comments</w:t>
          </w:r>
        </w:sdtContent>
      </w:sdt>
      <w:r w:rsidR="002203DE" w:rsidRPr="00205638">
        <w:t xml:space="preserve"> of </w:t>
      </w:r>
      <w:sdt>
        <w:sdtPr>
          <w:rPr>
            <w:bCs/>
          </w:rPr>
          <w:id w:val="-762217389"/>
          <w:placeholder>
            <w:docPart w:val="F17B31B76D084B55B0FECFA5B6E365F7"/>
          </w:placeholder>
        </w:sdtPr>
        <w:sdtEndPr/>
        <w:sdtContent>
          <w:r w:rsidR="002203DE">
            <w:rPr>
              <w:bCs/>
            </w:rPr>
            <w:t>IP1953</w:t>
          </w:r>
        </w:sdtContent>
      </w:sdt>
      <w:r w:rsidR="00FB459B">
        <w:rPr>
          <w:bCs/>
        </w:rPr>
        <w:t xml:space="preserve"> </w:t>
      </w:r>
      <w:r w:rsidR="00FB459B" w:rsidRPr="00FB459B">
        <w:rPr>
          <w:bCs/>
        </w:rPr>
        <w:t>Radiofrequency ablation as an adjunct to balloon kyphoplasty or percutaneous vertebroplasty for palliation of painful spinal metastases</w:t>
      </w:r>
    </w:p>
    <w:p w14:paraId="243F3F91" w14:textId="77777777" w:rsidR="002203DE" w:rsidRPr="000C4E08" w:rsidRDefault="002203DE" w:rsidP="002203DE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97669BB" w14:textId="44A96F92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723367004"/>
          <w:placeholder>
            <w:docPart w:val="B164D36CC49443C684D833773346DE3A"/>
          </w:placeholder>
        </w:sdtPr>
        <w:sdtEndPr/>
        <w:sdtContent>
          <w:r w:rsidR="00493660" w:rsidRPr="00ED0522">
            <w:t>Medtronic and Onco V.</w:t>
          </w:r>
        </w:sdtContent>
      </w:sdt>
      <w:r>
        <w:t xml:space="preserve"> </w:t>
      </w:r>
    </w:p>
    <w:p w14:paraId="3EC2EC6C" w14:textId="77777777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8A50FC6" w14:textId="0A873584" w:rsidR="004F3471" w:rsidRDefault="004F3471" w:rsidP="002203DE">
      <w:pPr>
        <w:pStyle w:val="Bulletlist"/>
      </w:pPr>
      <w:r>
        <w:t>No conflicts of interest were declared for the procedure.</w:t>
      </w:r>
    </w:p>
    <w:p w14:paraId="05CF0BE0" w14:textId="77777777" w:rsidR="002203DE" w:rsidRDefault="002203DE" w:rsidP="002203DE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073191" w14:textId="19AA40A6" w:rsidR="002203DE" w:rsidRPr="008272B0" w:rsidRDefault="002203DE" w:rsidP="002203DE">
      <w:pPr>
        <w:pStyle w:val="Level3numbered"/>
      </w:pPr>
      <w:r w:rsidRPr="004F3471">
        <w:rPr>
          <w:bCs w:val="0"/>
        </w:rPr>
        <w:t xml:space="preserve">The Chair then introduced </w:t>
      </w:r>
      <w:sdt>
        <w:sdtPr>
          <w:rPr>
            <w:bCs w:val="0"/>
          </w:rPr>
          <w:id w:val="-1153364768"/>
          <w:placeholder>
            <w:docPart w:val="6F2493BF59B742B48625B049646C0A38"/>
          </w:placeholder>
        </w:sdtPr>
        <w:sdtEndPr/>
        <w:sdtContent>
          <w:r w:rsidRPr="004F3471">
            <w:rPr>
              <w:bCs w:val="0"/>
            </w:rPr>
            <w:t>Stuart Smith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/>
            <w:bCs w:val="0"/>
            <w:highlight w:val="yellow"/>
          </w:rPr>
          <w:id w:val="740918216"/>
          <w:placeholder>
            <w:docPart w:val="2EC88AD74B4D441F850870B81B253BC1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FB459B" w:rsidRPr="00FB459B">
            <w:rPr>
              <w:bCs w:val="0"/>
            </w:rPr>
            <w:t>Radiofrequency ablation as an adjunct to balloon kyphoplasty or percutaneous vertebroplasty for palliation of painful spinal metastases.</w:t>
          </w:r>
        </w:sdtContent>
      </w:sdt>
    </w:p>
    <w:p w14:paraId="7605736B" w14:textId="0A5B9649" w:rsidR="002203DE" w:rsidRDefault="002203DE" w:rsidP="002203DE">
      <w:pPr>
        <w:pStyle w:val="Level3numbered"/>
      </w:pPr>
      <w:r w:rsidRPr="008272B0">
        <w:t xml:space="preserve">The </w:t>
      </w:r>
      <w:r w:rsidRPr="004F3471">
        <w:t>Chair</w:t>
      </w:r>
      <w:r w:rsidRPr="008272B0">
        <w:t xml:space="preserve"> introduced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A29D7DE" w14:textId="77777777" w:rsidR="002203DE" w:rsidRPr="001F551E" w:rsidRDefault="002203DE" w:rsidP="002203DE">
      <w:pPr>
        <w:pStyle w:val="Level2numbered"/>
      </w:pPr>
      <w:r w:rsidRPr="001F551E">
        <w:t>Part 2 – Closed session</w:t>
      </w:r>
    </w:p>
    <w:p w14:paraId="424B2D33" w14:textId="0394DB77" w:rsidR="002203DE" w:rsidRDefault="002203DE" w:rsidP="002203DE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60187C">
        <w:t>13:32.</w:t>
      </w:r>
    </w:p>
    <w:p w14:paraId="5911D74A" w14:textId="1C2E48E0" w:rsidR="002203DE" w:rsidRPr="008272B0" w:rsidRDefault="002203DE" w:rsidP="002203DE">
      <w:pPr>
        <w:pStyle w:val="Level3numbered"/>
      </w:pPr>
      <w:r w:rsidRPr="008272B0">
        <w:lastRenderedPageBreak/>
        <w:t xml:space="preserve">The committee then made its provisional recommendations on the safety and efficacy of the procedure. The committee decision was reached </w:t>
      </w:r>
      <w:sdt>
        <w:sdtPr>
          <w:id w:val="-608277462"/>
          <w:placeholder>
            <w:docPart w:val="CF195586AE5E4D2CB6A36E3FDBCC3E3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C1B01" w:rsidRPr="006C1B01">
            <w:t>by consensus.</w:t>
          </w:r>
        </w:sdtContent>
      </w:sdt>
    </w:p>
    <w:p w14:paraId="1C7D22F4" w14:textId="77777777" w:rsidR="002203DE" w:rsidRPr="006E4D14" w:rsidRDefault="002203DE" w:rsidP="002203DE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32A37F9F" w14:textId="07041914" w:rsidR="002203DE" w:rsidRPr="00205638" w:rsidRDefault="00012DF0" w:rsidP="002203DE">
      <w:pPr>
        <w:pStyle w:val="Level1Numbered"/>
      </w:pPr>
      <w:sdt>
        <w:sdtPr>
          <w:id w:val="410282393"/>
          <w:placeholder>
            <w:docPart w:val="4CCF39EAA29D4AC88DB15C7834C6EDB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203DE">
            <w:t>Public Consultation comments</w:t>
          </w:r>
        </w:sdtContent>
      </w:sdt>
      <w:r w:rsidR="002203DE" w:rsidRPr="00205638">
        <w:t xml:space="preserve"> of </w:t>
      </w:r>
      <w:sdt>
        <w:sdtPr>
          <w:rPr>
            <w:bCs/>
          </w:rPr>
          <w:id w:val="2044626404"/>
          <w:placeholder>
            <w:docPart w:val="0F33F811600C4B7288D002C050E1D9DC"/>
          </w:placeholder>
        </w:sdtPr>
        <w:sdtEndPr/>
        <w:sdtContent>
          <w:r w:rsidR="002203DE">
            <w:rPr>
              <w:bCs/>
            </w:rPr>
            <w:t>IP964/2</w:t>
          </w:r>
          <w:r w:rsidR="00FB459B">
            <w:rPr>
              <w:bCs/>
            </w:rPr>
            <w:t xml:space="preserve"> </w:t>
          </w:r>
          <w:r w:rsidR="00FB459B" w:rsidRPr="00FB459B">
            <w:rPr>
              <w:bCs/>
            </w:rPr>
            <w:t>Maximal effort cytoreductive surgery for advanced ovarian cancer</w:t>
          </w:r>
        </w:sdtContent>
      </w:sdt>
    </w:p>
    <w:p w14:paraId="4563BCF8" w14:textId="77777777" w:rsidR="002203DE" w:rsidRPr="000C4E08" w:rsidRDefault="002203DE" w:rsidP="002203DE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E555781" w14:textId="15938947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125AD6">
        <w:t>member</w:t>
      </w:r>
      <w:r w:rsidRPr="00E94384">
        <w:t xml:space="preserve">s of the public and company representatives from </w:t>
      </w:r>
      <w:sdt>
        <w:sdtPr>
          <w:id w:val="-362208274"/>
          <w:placeholder>
            <w:docPart w:val="38166486D3B54992B0FB48BD7B8E5F05"/>
          </w:placeholder>
        </w:sdtPr>
        <w:sdtEndPr/>
        <w:sdtContent>
          <w:r w:rsidR="00953B94" w:rsidRPr="00E94384">
            <w:t>Plasma Surgical.</w:t>
          </w:r>
        </w:sdtContent>
      </w:sdt>
      <w:r>
        <w:t xml:space="preserve"> </w:t>
      </w:r>
    </w:p>
    <w:p w14:paraId="4B0AA86F" w14:textId="77777777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3CAD6ED7" w14:textId="0CC33724" w:rsidR="00E94384" w:rsidRDefault="00E94384" w:rsidP="002203DE">
      <w:pPr>
        <w:pStyle w:val="Bulletlist"/>
      </w:pPr>
      <w:r>
        <w:t>No conflicts of interest were declared for the procedure.</w:t>
      </w:r>
    </w:p>
    <w:p w14:paraId="776327BF" w14:textId="77777777" w:rsidR="002203DE" w:rsidRDefault="002203DE" w:rsidP="002203DE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1F8B22A" w14:textId="5DDE3736" w:rsidR="002203DE" w:rsidRPr="008272B0" w:rsidRDefault="002203DE" w:rsidP="002203DE">
      <w:pPr>
        <w:pStyle w:val="Level3numbered"/>
      </w:pPr>
      <w:r w:rsidRPr="00E94384">
        <w:t xml:space="preserve">The Chair then </w:t>
      </w:r>
      <w:r w:rsidRPr="00E94384">
        <w:rPr>
          <w:bCs w:val="0"/>
        </w:rPr>
        <w:t xml:space="preserve">introduced </w:t>
      </w:r>
      <w:sdt>
        <w:sdtPr>
          <w:rPr>
            <w:bCs w:val="0"/>
          </w:rPr>
          <w:id w:val="1051203307"/>
          <w:placeholder>
            <w:docPart w:val="E35C51EB7FF944F78253C919002C87EB"/>
          </w:placeholder>
        </w:sdtPr>
        <w:sdtEndPr/>
        <w:sdtContent>
          <w:r w:rsidRPr="00E94384">
            <w:rPr>
              <w:bCs w:val="0"/>
            </w:rPr>
            <w:t>Tim Kinnaird</w:t>
          </w:r>
        </w:sdtContent>
      </w:sdt>
      <w:r w:rsidRPr="008272B0">
        <w:rPr>
          <w:bCs w:val="0"/>
        </w:rPr>
        <w:t xml:space="preserve">, who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1978791366"/>
          <w:placeholder>
            <w:docPart w:val="9E8BDBAF48A647B091E08330F0D43D18"/>
          </w:placeholder>
        </w:sdtPr>
        <w:sdtEndPr/>
        <w:sdtContent>
          <w:r w:rsidR="00FB459B" w:rsidRPr="00FB459B">
            <w:rPr>
              <w:bCs w:val="0"/>
            </w:rPr>
            <w:t>Maximal effort cytoreductive surgery for advanced ovarian cancer.</w:t>
          </w:r>
        </w:sdtContent>
      </w:sdt>
    </w:p>
    <w:p w14:paraId="2CD7BEC4" w14:textId="56564047" w:rsidR="002203DE" w:rsidRDefault="002203DE" w:rsidP="002203DE">
      <w:pPr>
        <w:pStyle w:val="Level3numbered"/>
      </w:pPr>
      <w:r w:rsidRPr="00E94384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BBE1FF2" w14:textId="77777777" w:rsidR="002203DE" w:rsidRPr="001F551E" w:rsidRDefault="002203DE" w:rsidP="002203DE">
      <w:pPr>
        <w:pStyle w:val="Level2numbered"/>
      </w:pPr>
      <w:r w:rsidRPr="001F551E">
        <w:t>Part 2 – Closed session</w:t>
      </w:r>
    </w:p>
    <w:p w14:paraId="77DC7056" w14:textId="7893FD28" w:rsidR="002203DE" w:rsidRDefault="002203DE" w:rsidP="002203DE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 w:rsidR="00354F63">
        <w:t xml:space="preserve"> </w:t>
      </w:r>
      <w:r w:rsidRPr="001F551E">
        <w:t>and members of the public were asked to leave the meeting</w:t>
      </w:r>
      <w:r>
        <w:t xml:space="preserve">: </w:t>
      </w:r>
      <w:r w:rsidR="00ED0700">
        <w:t>13:59.</w:t>
      </w:r>
    </w:p>
    <w:p w14:paraId="5ECE82F5" w14:textId="14548E5F" w:rsidR="002203DE" w:rsidRPr="008272B0" w:rsidRDefault="002203DE" w:rsidP="002203DE">
      <w:pPr>
        <w:pStyle w:val="Level3numbered"/>
      </w:pPr>
      <w:r w:rsidRPr="008272B0">
        <w:t xml:space="preserve">The committee then made its </w:t>
      </w:r>
      <w:r w:rsidRPr="00291335">
        <w:t>provisional</w:t>
      </w:r>
      <w:r w:rsidRPr="008272B0">
        <w:t xml:space="preserve"> recommendations on the safety and efficacy of the procedure. The committee decision was </w:t>
      </w:r>
      <w:r w:rsidRPr="001D09E1">
        <w:t xml:space="preserve">reached </w:t>
      </w:r>
      <w:sdt>
        <w:sdtPr>
          <w:id w:val="684020226"/>
          <w:placeholder>
            <w:docPart w:val="73DDCA0CB5044FFA92E79FE1E0C264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D09E1" w:rsidRPr="001D09E1">
            <w:t>by consensus.</w:t>
          </w:r>
        </w:sdtContent>
      </w:sdt>
    </w:p>
    <w:p w14:paraId="3382EA9D" w14:textId="77777777" w:rsidR="002203DE" w:rsidRPr="006E4D14" w:rsidRDefault="002203DE" w:rsidP="002203DE">
      <w:pPr>
        <w:pStyle w:val="Level3numbered"/>
      </w:pPr>
      <w:r w:rsidRPr="008272B0">
        <w:lastRenderedPageBreak/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4BB3041D" w14:textId="2BDC4769" w:rsidR="002203DE" w:rsidRPr="00205638" w:rsidRDefault="00012DF0" w:rsidP="002203DE">
      <w:pPr>
        <w:pStyle w:val="Level1Numbered"/>
      </w:pPr>
      <w:sdt>
        <w:sdtPr>
          <w:id w:val="2004849818"/>
          <w:placeholder>
            <w:docPart w:val="B89482D2B43C4420A1328917E0D4A61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203DE">
            <w:t>Public Consultation comments</w:t>
          </w:r>
        </w:sdtContent>
      </w:sdt>
      <w:r w:rsidR="002203DE" w:rsidRPr="00205638">
        <w:t xml:space="preserve"> of </w:t>
      </w:r>
      <w:sdt>
        <w:sdtPr>
          <w:rPr>
            <w:bCs/>
          </w:rPr>
          <w:id w:val="927770818"/>
          <w:placeholder>
            <w:docPart w:val="2E9E0922BCD94162A779946FB12A8295"/>
          </w:placeholder>
        </w:sdtPr>
        <w:sdtEndPr/>
        <w:sdtContent>
          <w:r w:rsidR="002203DE">
            <w:rPr>
              <w:bCs/>
            </w:rPr>
            <w:t>IP839/2</w:t>
          </w:r>
          <w:r w:rsidR="00FB459B">
            <w:rPr>
              <w:bCs/>
            </w:rPr>
            <w:t xml:space="preserve"> </w:t>
          </w:r>
          <w:r w:rsidR="00FB459B" w:rsidRPr="00FB459B">
            <w:rPr>
              <w:bCs/>
            </w:rPr>
            <w:t>Focal therapy using high-intensity focused ultrasound for localised prostate cancer</w:t>
          </w:r>
        </w:sdtContent>
      </w:sdt>
    </w:p>
    <w:p w14:paraId="2DB1AEC5" w14:textId="77777777" w:rsidR="002203DE" w:rsidRPr="000C4E08" w:rsidRDefault="002203DE" w:rsidP="002203DE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48A7411" w14:textId="51BE19D5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</w:t>
      </w:r>
      <w:r w:rsidRPr="00D22EF9">
        <w:t xml:space="preserve">from </w:t>
      </w:r>
      <w:sdt>
        <w:sdtPr>
          <w:id w:val="1875197739"/>
          <w:placeholder>
            <w:docPart w:val="514FAD2CAF5441E4A88B3764768065D8"/>
          </w:placeholder>
        </w:sdtPr>
        <w:sdtEndPr/>
        <w:sdtContent>
          <w:r w:rsidR="00180C05">
            <w:t xml:space="preserve">EDAP-TMS and </w:t>
          </w:r>
          <w:proofErr w:type="spellStart"/>
          <w:r w:rsidR="00953B94" w:rsidRPr="00D22EF9">
            <w:t>Sonablate</w:t>
          </w:r>
          <w:proofErr w:type="spellEnd"/>
          <w:r w:rsidR="00953B94" w:rsidRPr="00D22EF9">
            <w:t>.</w:t>
          </w:r>
        </w:sdtContent>
      </w:sdt>
      <w:r>
        <w:t xml:space="preserve"> </w:t>
      </w:r>
    </w:p>
    <w:p w14:paraId="1E936201" w14:textId="77777777" w:rsidR="002203DE" w:rsidRPr="00205638" w:rsidRDefault="002203DE" w:rsidP="002203DE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5BF55EC7" w14:textId="70B5F45E" w:rsidR="00D22EF9" w:rsidRDefault="00D22EF9" w:rsidP="002203DE">
      <w:pPr>
        <w:pStyle w:val="Bulletlist"/>
      </w:pPr>
      <w:r>
        <w:t>No conflicts of interest were declared for the procedure.</w:t>
      </w:r>
    </w:p>
    <w:p w14:paraId="4AABFC66" w14:textId="77777777" w:rsidR="002203DE" w:rsidRDefault="002203DE" w:rsidP="002203DE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2FEC167" w14:textId="03AA01CB" w:rsidR="002203DE" w:rsidRPr="00D22EF9" w:rsidRDefault="002203DE" w:rsidP="002203DE">
      <w:pPr>
        <w:pStyle w:val="Level3numbered"/>
      </w:pPr>
      <w:r w:rsidRPr="008272B0">
        <w:t xml:space="preserve">The </w:t>
      </w:r>
      <w:r w:rsidRPr="00D22EF9">
        <w:t>Chair</w:t>
      </w:r>
      <w:r w:rsidRPr="008272B0">
        <w:t xml:space="preserve"> then introduced </w:t>
      </w:r>
      <w:sdt>
        <w:sdtPr>
          <w:id w:val="1189184563"/>
          <w:placeholder>
            <w:docPart w:val="E6E35FB4B7F947F79DA5E608AF27F3F5"/>
          </w:placeholder>
        </w:sdtPr>
        <w:sdtEndPr/>
        <w:sdtContent>
          <w:r w:rsidRPr="00D22EF9">
            <w:t>Patrick Farrell</w:t>
          </w:r>
        </w:sdtContent>
      </w:sdt>
      <w:r w:rsidRPr="00D22EF9">
        <w:t>, who</w:t>
      </w:r>
      <w:r w:rsidRPr="008272B0">
        <w:rPr>
          <w:bCs w:val="0"/>
        </w:rPr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263850527"/>
          <w:placeholder>
            <w:docPart w:val="8B8050AFDE6C4A70B17877D703094C5E"/>
          </w:placeholder>
        </w:sdtPr>
        <w:sdtEndPr/>
        <w:sdtContent>
          <w:r w:rsidR="00FB459B" w:rsidRPr="00D22EF9">
            <w:rPr>
              <w:bCs w:val="0"/>
            </w:rPr>
            <w:t>Focal therapy using high-intensity focused ultrasound for localised prostate cancer.</w:t>
          </w:r>
        </w:sdtContent>
      </w:sdt>
    </w:p>
    <w:p w14:paraId="424E58EC" w14:textId="5A9D4705" w:rsidR="002203DE" w:rsidRDefault="002203DE" w:rsidP="002203DE">
      <w:pPr>
        <w:pStyle w:val="Level3numbered"/>
      </w:pPr>
      <w:r w:rsidRPr="00D22EF9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52B61AAB" w14:textId="77777777" w:rsidR="002203DE" w:rsidRPr="001F551E" w:rsidRDefault="002203DE" w:rsidP="002203DE">
      <w:pPr>
        <w:pStyle w:val="Level2numbered"/>
      </w:pPr>
      <w:r w:rsidRPr="001F551E">
        <w:t>Part 2 – Closed session</w:t>
      </w:r>
    </w:p>
    <w:p w14:paraId="2F29F028" w14:textId="6037F2C4" w:rsidR="002203DE" w:rsidRDefault="002203DE" w:rsidP="002203DE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3624AA">
        <w:t>14:39.</w:t>
      </w:r>
    </w:p>
    <w:p w14:paraId="76EF06CB" w14:textId="4DF19876" w:rsidR="002203DE" w:rsidRPr="008272B0" w:rsidRDefault="002203DE" w:rsidP="002203DE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D85522">
        <w:t xml:space="preserve">reached </w:t>
      </w:r>
      <w:sdt>
        <w:sdtPr>
          <w:id w:val="614719447"/>
          <w:placeholder>
            <w:docPart w:val="D2E2841399134BD9B7481F59CDF0740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85522" w:rsidRPr="00D85522">
            <w:t>by consensus.</w:t>
          </w:r>
        </w:sdtContent>
      </w:sdt>
    </w:p>
    <w:p w14:paraId="58F059C2" w14:textId="7B7F81FE" w:rsidR="002203DE" w:rsidRPr="006E4D14" w:rsidRDefault="002203DE" w:rsidP="002203DE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</w:r>
      <w:r>
        <w:lastRenderedPageBreak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01251545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3-02-09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FB459B" w:rsidRPr="00FB459B">
                <w:t>09/02/2023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012DF0">
      <w:fldChar w:fldCharType="begin"/>
    </w:r>
    <w:r w:rsidR="00012DF0">
      <w:instrText xml:space="preserve"> NUMPAGES  </w:instrText>
    </w:r>
    <w:r w:rsidR="00012DF0">
      <w:fldChar w:fldCharType="separate"/>
    </w:r>
    <w:r>
      <w:rPr>
        <w:noProof/>
      </w:rPr>
      <w:t>5</w:t>
    </w:r>
    <w:r w:rsidR="00012DF0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77B06427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4310D461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1774742737">
    <w:abstractNumId w:val="6"/>
  </w:num>
  <w:num w:numId="16" w16cid:durableId="650911829">
    <w:abstractNumId w:val="6"/>
  </w:num>
  <w:num w:numId="17" w16cid:durableId="343554538">
    <w:abstractNumId w:val="1"/>
    <w:lvlOverride w:ilvl="0">
      <w:startOverride w:val="1"/>
    </w:lvlOverride>
  </w:num>
  <w:num w:numId="18" w16cid:durableId="1172140222">
    <w:abstractNumId w:val="6"/>
  </w:num>
  <w:num w:numId="19" w16cid:durableId="86455654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34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2DF0"/>
    <w:rsid w:val="0002160A"/>
    <w:rsid w:val="00025B6F"/>
    <w:rsid w:val="00031524"/>
    <w:rsid w:val="00040BED"/>
    <w:rsid w:val="000411A2"/>
    <w:rsid w:val="00044FC1"/>
    <w:rsid w:val="000464C6"/>
    <w:rsid w:val="00046FDB"/>
    <w:rsid w:val="00053C24"/>
    <w:rsid w:val="000601A9"/>
    <w:rsid w:val="00066607"/>
    <w:rsid w:val="00080C80"/>
    <w:rsid w:val="00083CF9"/>
    <w:rsid w:val="00085585"/>
    <w:rsid w:val="000936B6"/>
    <w:rsid w:val="00096F2F"/>
    <w:rsid w:val="000A030B"/>
    <w:rsid w:val="000A0937"/>
    <w:rsid w:val="000A3C2F"/>
    <w:rsid w:val="000A687D"/>
    <w:rsid w:val="000B0FFD"/>
    <w:rsid w:val="000B6B6A"/>
    <w:rsid w:val="000C4E08"/>
    <w:rsid w:val="000D57DD"/>
    <w:rsid w:val="000E7B0B"/>
    <w:rsid w:val="0010461D"/>
    <w:rsid w:val="0011038B"/>
    <w:rsid w:val="00111F62"/>
    <w:rsid w:val="00112212"/>
    <w:rsid w:val="0012100C"/>
    <w:rsid w:val="001220B1"/>
    <w:rsid w:val="00125AD6"/>
    <w:rsid w:val="0012695B"/>
    <w:rsid w:val="00135794"/>
    <w:rsid w:val="001420B9"/>
    <w:rsid w:val="00147CAB"/>
    <w:rsid w:val="00161397"/>
    <w:rsid w:val="001662DA"/>
    <w:rsid w:val="0016693A"/>
    <w:rsid w:val="00176E38"/>
    <w:rsid w:val="00180C05"/>
    <w:rsid w:val="0019674E"/>
    <w:rsid w:val="00196E93"/>
    <w:rsid w:val="001A18CE"/>
    <w:rsid w:val="001B4D42"/>
    <w:rsid w:val="001C38B8"/>
    <w:rsid w:val="001C5FB8"/>
    <w:rsid w:val="001D09E1"/>
    <w:rsid w:val="001D0D6C"/>
    <w:rsid w:val="001D2D84"/>
    <w:rsid w:val="001D5038"/>
    <w:rsid w:val="001D505B"/>
    <w:rsid w:val="001D769D"/>
    <w:rsid w:val="001E1376"/>
    <w:rsid w:val="001E51A3"/>
    <w:rsid w:val="001F2404"/>
    <w:rsid w:val="001F551E"/>
    <w:rsid w:val="001F5D95"/>
    <w:rsid w:val="002038C6"/>
    <w:rsid w:val="00205638"/>
    <w:rsid w:val="00211288"/>
    <w:rsid w:val="00213CEF"/>
    <w:rsid w:val="002203DE"/>
    <w:rsid w:val="002228E3"/>
    <w:rsid w:val="00223637"/>
    <w:rsid w:val="0023682C"/>
    <w:rsid w:val="00236AD0"/>
    <w:rsid w:val="00240933"/>
    <w:rsid w:val="00241F68"/>
    <w:rsid w:val="00250F16"/>
    <w:rsid w:val="0027311F"/>
    <w:rsid w:val="002748D1"/>
    <w:rsid w:val="00277DAE"/>
    <w:rsid w:val="00291335"/>
    <w:rsid w:val="002A0B4E"/>
    <w:rsid w:val="002B4D7D"/>
    <w:rsid w:val="002B5720"/>
    <w:rsid w:val="002C5233"/>
    <w:rsid w:val="002C660B"/>
    <w:rsid w:val="002C7A84"/>
    <w:rsid w:val="002D0ED7"/>
    <w:rsid w:val="002D1A7F"/>
    <w:rsid w:val="002D450D"/>
    <w:rsid w:val="002E54C7"/>
    <w:rsid w:val="002F3D4E"/>
    <w:rsid w:val="002F5606"/>
    <w:rsid w:val="0030059A"/>
    <w:rsid w:val="003020B4"/>
    <w:rsid w:val="003076A6"/>
    <w:rsid w:val="0031798D"/>
    <w:rsid w:val="00337868"/>
    <w:rsid w:val="003441BD"/>
    <w:rsid w:val="00344EA6"/>
    <w:rsid w:val="00350071"/>
    <w:rsid w:val="00350E9D"/>
    <w:rsid w:val="00354F63"/>
    <w:rsid w:val="00362479"/>
    <w:rsid w:val="003624AA"/>
    <w:rsid w:val="00370813"/>
    <w:rsid w:val="00377867"/>
    <w:rsid w:val="0039332A"/>
    <w:rsid w:val="003965A8"/>
    <w:rsid w:val="003A1139"/>
    <w:rsid w:val="003A11D6"/>
    <w:rsid w:val="003A2CF7"/>
    <w:rsid w:val="003A4FBF"/>
    <w:rsid w:val="003B34FB"/>
    <w:rsid w:val="003B6FB7"/>
    <w:rsid w:val="003C15A1"/>
    <w:rsid w:val="003C1D05"/>
    <w:rsid w:val="003C2EEF"/>
    <w:rsid w:val="003D0F29"/>
    <w:rsid w:val="003D4563"/>
    <w:rsid w:val="003E005F"/>
    <w:rsid w:val="003E0869"/>
    <w:rsid w:val="003E5516"/>
    <w:rsid w:val="003E5B1B"/>
    <w:rsid w:val="003F4378"/>
    <w:rsid w:val="003F5516"/>
    <w:rsid w:val="003F59B5"/>
    <w:rsid w:val="003F5F22"/>
    <w:rsid w:val="00402715"/>
    <w:rsid w:val="00402DFB"/>
    <w:rsid w:val="00411AB5"/>
    <w:rsid w:val="00411B9A"/>
    <w:rsid w:val="00424D3B"/>
    <w:rsid w:val="00433DFD"/>
    <w:rsid w:val="004366CD"/>
    <w:rsid w:val="00444D16"/>
    <w:rsid w:val="00450DEE"/>
    <w:rsid w:val="00451599"/>
    <w:rsid w:val="00452F53"/>
    <w:rsid w:val="004536F3"/>
    <w:rsid w:val="004563E4"/>
    <w:rsid w:val="00456A6D"/>
    <w:rsid w:val="00463336"/>
    <w:rsid w:val="00465E35"/>
    <w:rsid w:val="004756EF"/>
    <w:rsid w:val="00477B56"/>
    <w:rsid w:val="00491CE1"/>
    <w:rsid w:val="004934D4"/>
    <w:rsid w:val="00493660"/>
    <w:rsid w:val="004B45D0"/>
    <w:rsid w:val="004C1E40"/>
    <w:rsid w:val="004C482A"/>
    <w:rsid w:val="004F1AC8"/>
    <w:rsid w:val="004F2790"/>
    <w:rsid w:val="004F3471"/>
    <w:rsid w:val="004F6D18"/>
    <w:rsid w:val="0050089A"/>
    <w:rsid w:val="0051106A"/>
    <w:rsid w:val="00512637"/>
    <w:rsid w:val="00523FA9"/>
    <w:rsid w:val="00525AFE"/>
    <w:rsid w:val="00530CDB"/>
    <w:rsid w:val="005360C8"/>
    <w:rsid w:val="00556AD2"/>
    <w:rsid w:val="00583108"/>
    <w:rsid w:val="00593560"/>
    <w:rsid w:val="00596F1C"/>
    <w:rsid w:val="005A0A0E"/>
    <w:rsid w:val="005A21EC"/>
    <w:rsid w:val="005A650F"/>
    <w:rsid w:val="005B2846"/>
    <w:rsid w:val="005C0A14"/>
    <w:rsid w:val="005E19C5"/>
    <w:rsid w:val="005E24AD"/>
    <w:rsid w:val="005E2873"/>
    <w:rsid w:val="005E2FA2"/>
    <w:rsid w:val="005E44C0"/>
    <w:rsid w:val="005E640F"/>
    <w:rsid w:val="0060187C"/>
    <w:rsid w:val="00603397"/>
    <w:rsid w:val="00611CB1"/>
    <w:rsid w:val="00613786"/>
    <w:rsid w:val="00621D10"/>
    <w:rsid w:val="006231D3"/>
    <w:rsid w:val="00635AAD"/>
    <w:rsid w:val="0064247C"/>
    <w:rsid w:val="006435BB"/>
    <w:rsid w:val="00643C23"/>
    <w:rsid w:val="00654704"/>
    <w:rsid w:val="0066652E"/>
    <w:rsid w:val="00670F87"/>
    <w:rsid w:val="006712CE"/>
    <w:rsid w:val="006720A3"/>
    <w:rsid w:val="0067259D"/>
    <w:rsid w:val="006819C7"/>
    <w:rsid w:val="00683EA8"/>
    <w:rsid w:val="006874A5"/>
    <w:rsid w:val="00693CBE"/>
    <w:rsid w:val="006A6331"/>
    <w:rsid w:val="006B3212"/>
    <w:rsid w:val="006B4C67"/>
    <w:rsid w:val="006C1B01"/>
    <w:rsid w:val="006C257A"/>
    <w:rsid w:val="006C3F2C"/>
    <w:rsid w:val="006D2624"/>
    <w:rsid w:val="006D3185"/>
    <w:rsid w:val="006E2EA9"/>
    <w:rsid w:val="006E4D14"/>
    <w:rsid w:val="006F07F8"/>
    <w:rsid w:val="006F3468"/>
    <w:rsid w:val="007019D5"/>
    <w:rsid w:val="00703425"/>
    <w:rsid w:val="0072217A"/>
    <w:rsid w:val="00722D24"/>
    <w:rsid w:val="007237F6"/>
    <w:rsid w:val="007248DD"/>
    <w:rsid w:val="007256A2"/>
    <w:rsid w:val="0074035F"/>
    <w:rsid w:val="00740E40"/>
    <w:rsid w:val="007507BD"/>
    <w:rsid w:val="00751AEF"/>
    <w:rsid w:val="00755E0E"/>
    <w:rsid w:val="007574E0"/>
    <w:rsid w:val="00761C9C"/>
    <w:rsid w:val="00774747"/>
    <w:rsid w:val="007760EA"/>
    <w:rsid w:val="00782C9C"/>
    <w:rsid w:val="00782F56"/>
    <w:rsid w:val="007837F2"/>
    <w:rsid w:val="007851C3"/>
    <w:rsid w:val="00785D2A"/>
    <w:rsid w:val="007A0762"/>
    <w:rsid w:val="007A213A"/>
    <w:rsid w:val="007A3DC0"/>
    <w:rsid w:val="007A689D"/>
    <w:rsid w:val="007B5879"/>
    <w:rsid w:val="007C443B"/>
    <w:rsid w:val="007C5EC3"/>
    <w:rsid w:val="007D0D24"/>
    <w:rsid w:val="007D22E4"/>
    <w:rsid w:val="007E2D25"/>
    <w:rsid w:val="007F192E"/>
    <w:rsid w:val="007F5E7F"/>
    <w:rsid w:val="007F5E91"/>
    <w:rsid w:val="00807E35"/>
    <w:rsid w:val="008236B6"/>
    <w:rsid w:val="008272B0"/>
    <w:rsid w:val="00835FBC"/>
    <w:rsid w:val="00842ACF"/>
    <w:rsid w:val="008451A1"/>
    <w:rsid w:val="00847575"/>
    <w:rsid w:val="00850C0E"/>
    <w:rsid w:val="008747E6"/>
    <w:rsid w:val="0088566F"/>
    <w:rsid w:val="008937E0"/>
    <w:rsid w:val="00895E8F"/>
    <w:rsid w:val="008C3DD4"/>
    <w:rsid w:val="008C42E7"/>
    <w:rsid w:val="008C4CB9"/>
    <w:rsid w:val="008C60A1"/>
    <w:rsid w:val="008D33EA"/>
    <w:rsid w:val="008E0E0D"/>
    <w:rsid w:val="008E75F2"/>
    <w:rsid w:val="00903E68"/>
    <w:rsid w:val="009114CE"/>
    <w:rsid w:val="009164F7"/>
    <w:rsid w:val="00922F67"/>
    <w:rsid w:val="00924278"/>
    <w:rsid w:val="00945826"/>
    <w:rsid w:val="00947812"/>
    <w:rsid w:val="00950977"/>
    <w:rsid w:val="00953187"/>
    <w:rsid w:val="00953B94"/>
    <w:rsid w:val="00955A44"/>
    <w:rsid w:val="009665AE"/>
    <w:rsid w:val="009714F8"/>
    <w:rsid w:val="009741EA"/>
    <w:rsid w:val="009742E7"/>
    <w:rsid w:val="009807BF"/>
    <w:rsid w:val="00980C51"/>
    <w:rsid w:val="00980ED5"/>
    <w:rsid w:val="00986E38"/>
    <w:rsid w:val="00994987"/>
    <w:rsid w:val="009B0F74"/>
    <w:rsid w:val="009B4DD2"/>
    <w:rsid w:val="009B5BB0"/>
    <w:rsid w:val="009B5D1C"/>
    <w:rsid w:val="009E20B3"/>
    <w:rsid w:val="00A06F9C"/>
    <w:rsid w:val="00A07E1C"/>
    <w:rsid w:val="00A11BA6"/>
    <w:rsid w:val="00A2201B"/>
    <w:rsid w:val="00A269AF"/>
    <w:rsid w:val="00A325EB"/>
    <w:rsid w:val="00A35D76"/>
    <w:rsid w:val="00A3610D"/>
    <w:rsid w:val="00A428F8"/>
    <w:rsid w:val="00A45CDD"/>
    <w:rsid w:val="00A53F05"/>
    <w:rsid w:val="00A60AF0"/>
    <w:rsid w:val="00A70955"/>
    <w:rsid w:val="00A737B6"/>
    <w:rsid w:val="00A76747"/>
    <w:rsid w:val="00A77763"/>
    <w:rsid w:val="00A82301"/>
    <w:rsid w:val="00A82558"/>
    <w:rsid w:val="00A973EA"/>
    <w:rsid w:val="00AC6206"/>
    <w:rsid w:val="00AC7782"/>
    <w:rsid w:val="00AC7BD7"/>
    <w:rsid w:val="00AD0E92"/>
    <w:rsid w:val="00AD73A8"/>
    <w:rsid w:val="00AE1935"/>
    <w:rsid w:val="00AE2226"/>
    <w:rsid w:val="00AF3BCA"/>
    <w:rsid w:val="00B022EC"/>
    <w:rsid w:val="00B053D4"/>
    <w:rsid w:val="00B13177"/>
    <w:rsid w:val="00B429C5"/>
    <w:rsid w:val="00B53112"/>
    <w:rsid w:val="00B62844"/>
    <w:rsid w:val="00B76EE1"/>
    <w:rsid w:val="00B85DE1"/>
    <w:rsid w:val="00B94693"/>
    <w:rsid w:val="00BA07EB"/>
    <w:rsid w:val="00BA4EAD"/>
    <w:rsid w:val="00BB22E9"/>
    <w:rsid w:val="00BB2641"/>
    <w:rsid w:val="00BB49D9"/>
    <w:rsid w:val="00BC2B29"/>
    <w:rsid w:val="00BC47C4"/>
    <w:rsid w:val="00BD1329"/>
    <w:rsid w:val="00BD4ECC"/>
    <w:rsid w:val="00BD6EA2"/>
    <w:rsid w:val="00BE0717"/>
    <w:rsid w:val="00BE39AC"/>
    <w:rsid w:val="00BF247C"/>
    <w:rsid w:val="00C015B8"/>
    <w:rsid w:val="00C11E5E"/>
    <w:rsid w:val="00C3119A"/>
    <w:rsid w:val="00C34EBA"/>
    <w:rsid w:val="00C4215E"/>
    <w:rsid w:val="00C51601"/>
    <w:rsid w:val="00C518BF"/>
    <w:rsid w:val="00C55E3A"/>
    <w:rsid w:val="00C62C72"/>
    <w:rsid w:val="00C7373D"/>
    <w:rsid w:val="00C75930"/>
    <w:rsid w:val="00C82EFE"/>
    <w:rsid w:val="00C941B6"/>
    <w:rsid w:val="00C97395"/>
    <w:rsid w:val="00C978CB"/>
    <w:rsid w:val="00CA5FFD"/>
    <w:rsid w:val="00CA609E"/>
    <w:rsid w:val="00CB4466"/>
    <w:rsid w:val="00CB6E11"/>
    <w:rsid w:val="00CD5A2F"/>
    <w:rsid w:val="00CD6C82"/>
    <w:rsid w:val="00CE4515"/>
    <w:rsid w:val="00CE566B"/>
    <w:rsid w:val="00D00B79"/>
    <w:rsid w:val="00D042FB"/>
    <w:rsid w:val="00D11E93"/>
    <w:rsid w:val="00D14E64"/>
    <w:rsid w:val="00D22EF9"/>
    <w:rsid w:val="00D22F90"/>
    <w:rsid w:val="00D33D2F"/>
    <w:rsid w:val="00D36E00"/>
    <w:rsid w:val="00D51F52"/>
    <w:rsid w:val="00D55581"/>
    <w:rsid w:val="00D70F52"/>
    <w:rsid w:val="00D74026"/>
    <w:rsid w:val="00D80B91"/>
    <w:rsid w:val="00D85522"/>
    <w:rsid w:val="00D87F55"/>
    <w:rsid w:val="00DA0F66"/>
    <w:rsid w:val="00DA145A"/>
    <w:rsid w:val="00DA1F50"/>
    <w:rsid w:val="00DA78F8"/>
    <w:rsid w:val="00DA7E81"/>
    <w:rsid w:val="00DA7F34"/>
    <w:rsid w:val="00DB7ED3"/>
    <w:rsid w:val="00DC1F86"/>
    <w:rsid w:val="00DD06F9"/>
    <w:rsid w:val="00DF0C5C"/>
    <w:rsid w:val="00E00AAB"/>
    <w:rsid w:val="00E11745"/>
    <w:rsid w:val="00E15B79"/>
    <w:rsid w:val="00E16CDD"/>
    <w:rsid w:val="00E2211D"/>
    <w:rsid w:val="00E35BD8"/>
    <w:rsid w:val="00E37C8A"/>
    <w:rsid w:val="00E40FE9"/>
    <w:rsid w:val="00E46F5D"/>
    <w:rsid w:val="00E472BA"/>
    <w:rsid w:val="00E53250"/>
    <w:rsid w:val="00E55A69"/>
    <w:rsid w:val="00E56B48"/>
    <w:rsid w:val="00E60116"/>
    <w:rsid w:val="00E653BF"/>
    <w:rsid w:val="00E730BA"/>
    <w:rsid w:val="00E77A26"/>
    <w:rsid w:val="00E84B17"/>
    <w:rsid w:val="00E9120D"/>
    <w:rsid w:val="00E92104"/>
    <w:rsid w:val="00E927DA"/>
    <w:rsid w:val="00E94384"/>
    <w:rsid w:val="00E94D1A"/>
    <w:rsid w:val="00EA2BEC"/>
    <w:rsid w:val="00EA7444"/>
    <w:rsid w:val="00EB1941"/>
    <w:rsid w:val="00EB1FC1"/>
    <w:rsid w:val="00EC42FD"/>
    <w:rsid w:val="00EC57DD"/>
    <w:rsid w:val="00ED0522"/>
    <w:rsid w:val="00ED0700"/>
    <w:rsid w:val="00EF1B45"/>
    <w:rsid w:val="00EF2BE2"/>
    <w:rsid w:val="00F071E2"/>
    <w:rsid w:val="00F12934"/>
    <w:rsid w:val="00F17003"/>
    <w:rsid w:val="00F42F8E"/>
    <w:rsid w:val="00F57A78"/>
    <w:rsid w:val="00F60AE9"/>
    <w:rsid w:val="00F65345"/>
    <w:rsid w:val="00F86390"/>
    <w:rsid w:val="00F95663"/>
    <w:rsid w:val="00F97481"/>
    <w:rsid w:val="00FA3B57"/>
    <w:rsid w:val="00FA676B"/>
    <w:rsid w:val="00FA6855"/>
    <w:rsid w:val="00FB459B"/>
    <w:rsid w:val="00FB6875"/>
    <w:rsid w:val="00FB7C71"/>
    <w:rsid w:val="00FD188E"/>
    <w:rsid w:val="00FD371B"/>
    <w:rsid w:val="00FD7190"/>
    <w:rsid w:val="00FE1041"/>
    <w:rsid w:val="00FE2394"/>
    <w:rsid w:val="00FF405F"/>
    <w:rsid w:val="00FF4107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CD6240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CD6240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96FEF926A6493D87DCA12DAE92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3CCB0-78FF-45AE-82DD-E29496CC845E}"/>
      </w:docPartPr>
      <w:docPartBody>
        <w:p w:rsidR="00CD6240" w:rsidRDefault="005C0753" w:rsidP="005C0753">
          <w:pPr>
            <w:pStyle w:val="B296FEF926A6493D87DCA12DAE928FB7"/>
          </w:pPr>
          <w:r w:rsidRPr="000C4E08">
            <w:t>insert company name.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CD6240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CD6240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A54F540C4AB2418EA1B2BB0C95611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2F398-BFA3-4BA9-9EC1-A1D23DD2AAB8}"/>
      </w:docPartPr>
      <w:docPartBody>
        <w:p w:rsidR="005A6205" w:rsidRDefault="00F05B5F" w:rsidP="00F05B5F">
          <w:pPr>
            <w:pStyle w:val="A54F540C4AB2418EA1B2BB0C956114A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1860DB09C1749439AF06707DACEA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60033-D90C-4BE1-B7E5-A305366E64B1}"/>
      </w:docPartPr>
      <w:docPartBody>
        <w:p w:rsidR="005A6205" w:rsidRDefault="00F05B5F" w:rsidP="00F05B5F">
          <w:pPr>
            <w:pStyle w:val="31860DB09C1749439AF06707DACEA8E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E069C3B709449ADB2DFB8C41FBDF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372E7-0FC9-4883-9698-28CFD21F77FA}"/>
      </w:docPartPr>
      <w:docPartBody>
        <w:p w:rsidR="005A6205" w:rsidRDefault="00F05B5F" w:rsidP="00F05B5F">
          <w:pPr>
            <w:pStyle w:val="DE069C3B709449ADB2DFB8C41FBDF729"/>
          </w:pPr>
          <w:r w:rsidRPr="000C4E08">
            <w:t>insert company name.</w:t>
          </w:r>
        </w:p>
      </w:docPartBody>
    </w:docPart>
    <w:docPart>
      <w:docPartPr>
        <w:name w:val="426237B1F42640F3AE924D0075E75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6EB46-17C1-440A-9518-17CF969BFC0D}"/>
      </w:docPartPr>
      <w:docPartBody>
        <w:p w:rsidR="005A6205" w:rsidRDefault="00F05B5F" w:rsidP="00F05B5F">
          <w:pPr>
            <w:pStyle w:val="426237B1F42640F3AE924D0075E75AE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88D7339896744B0BA1D646AC9F1B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67954-E696-4E26-B0EB-EF4DA6DF3077}"/>
      </w:docPartPr>
      <w:docPartBody>
        <w:p w:rsidR="005A6205" w:rsidRDefault="00F05B5F" w:rsidP="00F05B5F">
          <w:pPr>
            <w:pStyle w:val="E88D7339896744B0BA1D646AC9F1BB8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4677F5C311547728DA4397C47C04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46A97-C723-49FF-9D11-C979FAEE39AD}"/>
      </w:docPartPr>
      <w:docPartBody>
        <w:p w:rsidR="005A6205" w:rsidRDefault="00F05B5F" w:rsidP="00F05B5F">
          <w:pPr>
            <w:pStyle w:val="54677F5C311547728DA4397C47C0465E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75725A4DBF84A37B487AE0B8A316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67B4-06A2-4259-A739-8A03B01C355F}"/>
      </w:docPartPr>
      <w:docPartBody>
        <w:p w:rsidR="005A6205" w:rsidRDefault="00F05B5F" w:rsidP="00F05B5F">
          <w:pPr>
            <w:pStyle w:val="B75725A4DBF84A37B487AE0B8A316C0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17B31B76D084B55B0FECFA5B6E36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F876-63E4-493D-8BCD-C6E4EBA3ABC6}"/>
      </w:docPartPr>
      <w:docPartBody>
        <w:p w:rsidR="005A6205" w:rsidRDefault="00F05B5F" w:rsidP="00F05B5F">
          <w:pPr>
            <w:pStyle w:val="F17B31B76D084B55B0FECFA5B6E365F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164D36CC49443C684D833773346D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514C-CD79-4E6D-9E9B-4253C4C371D6}"/>
      </w:docPartPr>
      <w:docPartBody>
        <w:p w:rsidR="005A6205" w:rsidRDefault="00F05B5F" w:rsidP="00F05B5F">
          <w:pPr>
            <w:pStyle w:val="B164D36CC49443C684D833773346DE3A"/>
          </w:pPr>
          <w:r w:rsidRPr="000C4E08">
            <w:t>insert company name.</w:t>
          </w:r>
        </w:p>
      </w:docPartBody>
    </w:docPart>
    <w:docPart>
      <w:docPartPr>
        <w:name w:val="6F2493BF59B742B48625B049646C0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8190A-E27C-4D23-A0CD-72B4455AEEAF}"/>
      </w:docPartPr>
      <w:docPartBody>
        <w:p w:rsidR="005A6205" w:rsidRDefault="00F05B5F" w:rsidP="00F05B5F">
          <w:pPr>
            <w:pStyle w:val="6F2493BF59B742B48625B049646C0A3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C88AD74B4D441F850870B81B25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FBC2A-5160-4DC3-A5AC-7E6F817D454D}"/>
      </w:docPartPr>
      <w:docPartBody>
        <w:p w:rsidR="005A6205" w:rsidRDefault="00F05B5F" w:rsidP="00F05B5F">
          <w:pPr>
            <w:pStyle w:val="2EC88AD74B4D441F850870B81B253B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F195586AE5E4D2CB6A36E3FDBCC3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24A0F-55F5-4ABA-A3C4-6E7084DAA074}"/>
      </w:docPartPr>
      <w:docPartBody>
        <w:p w:rsidR="005A6205" w:rsidRDefault="00F05B5F" w:rsidP="00F05B5F">
          <w:pPr>
            <w:pStyle w:val="CF195586AE5E4D2CB6A36E3FDBCC3E30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4CCF39EAA29D4AC88DB15C7834C6E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89BAD-665E-4349-8CE4-792B5E9D6036}"/>
      </w:docPartPr>
      <w:docPartBody>
        <w:p w:rsidR="005A6205" w:rsidRDefault="00F05B5F" w:rsidP="00F05B5F">
          <w:pPr>
            <w:pStyle w:val="4CCF39EAA29D4AC88DB15C7834C6EDB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F33F811600C4B7288D002C050E1D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4E032-6365-49DC-BFAA-694B074192E1}"/>
      </w:docPartPr>
      <w:docPartBody>
        <w:p w:rsidR="005A6205" w:rsidRDefault="00F05B5F" w:rsidP="00F05B5F">
          <w:pPr>
            <w:pStyle w:val="0F33F811600C4B7288D002C050E1D9D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8166486D3B54992B0FB48BD7B8E5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8EF76-CEF6-4766-A19C-0FC6C1474975}"/>
      </w:docPartPr>
      <w:docPartBody>
        <w:p w:rsidR="005A6205" w:rsidRDefault="00F05B5F" w:rsidP="00F05B5F">
          <w:pPr>
            <w:pStyle w:val="38166486D3B54992B0FB48BD7B8E5F05"/>
          </w:pPr>
          <w:r w:rsidRPr="000C4E08">
            <w:t>insert company name.</w:t>
          </w:r>
        </w:p>
      </w:docPartBody>
    </w:docPart>
    <w:docPart>
      <w:docPartPr>
        <w:name w:val="E35C51EB7FF944F78253C919002C8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CDEF8-73B3-43E0-B693-9D98B053BBA5}"/>
      </w:docPartPr>
      <w:docPartBody>
        <w:p w:rsidR="005A6205" w:rsidRDefault="00F05B5F" w:rsidP="00F05B5F">
          <w:pPr>
            <w:pStyle w:val="E35C51EB7FF944F78253C919002C87E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E8BDBAF48A647B091E08330F0D43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3E0AE-FE12-47C0-8C8F-AE163549DD14}"/>
      </w:docPartPr>
      <w:docPartBody>
        <w:p w:rsidR="005A6205" w:rsidRDefault="00F05B5F" w:rsidP="00F05B5F">
          <w:pPr>
            <w:pStyle w:val="9E8BDBAF48A647B091E08330F0D43D1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3DDCA0CB5044FFA92E79FE1E0C26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35933-5963-469C-A49C-F08BF4DC63A0}"/>
      </w:docPartPr>
      <w:docPartBody>
        <w:p w:rsidR="005A6205" w:rsidRDefault="00F05B5F" w:rsidP="00F05B5F">
          <w:pPr>
            <w:pStyle w:val="73DDCA0CB5044FFA92E79FE1E0C2649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89482D2B43C4420A1328917E0D4A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E9A73-4D45-44FB-9137-35045D172B97}"/>
      </w:docPartPr>
      <w:docPartBody>
        <w:p w:rsidR="005A6205" w:rsidRDefault="00F05B5F" w:rsidP="00F05B5F">
          <w:pPr>
            <w:pStyle w:val="B89482D2B43C4420A1328917E0D4A61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E9E0922BCD94162A779946FB12A8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EC558-6907-4B4B-AE46-FE54467BBCCD}"/>
      </w:docPartPr>
      <w:docPartBody>
        <w:p w:rsidR="005A6205" w:rsidRDefault="00F05B5F" w:rsidP="00F05B5F">
          <w:pPr>
            <w:pStyle w:val="2E9E0922BCD94162A779946FB12A829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14FAD2CAF5441E4A88B376476806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71138-2F59-4E1A-9453-22D5C0109E36}"/>
      </w:docPartPr>
      <w:docPartBody>
        <w:p w:rsidR="005A6205" w:rsidRDefault="00F05B5F" w:rsidP="00F05B5F">
          <w:pPr>
            <w:pStyle w:val="514FAD2CAF5441E4A88B3764768065D8"/>
          </w:pPr>
          <w:r w:rsidRPr="000C4E08">
            <w:t>insert company name.</w:t>
          </w:r>
        </w:p>
      </w:docPartBody>
    </w:docPart>
    <w:docPart>
      <w:docPartPr>
        <w:name w:val="E6E35FB4B7F947F79DA5E608AF27F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87EFC-706D-435D-A928-850C6BD2B712}"/>
      </w:docPartPr>
      <w:docPartBody>
        <w:p w:rsidR="005A6205" w:rsidRDefault="00F05B5F" w:rsidP="00F05B5F">
          <w:pPr>
            <w:pStyle w:val="E6E35FB4B7F947F79DA5E608AF27F3F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B8050AFDE6C4A70B17877D703094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EDED2-FE77-44E2-88D6-3577A488CC62}"/>
      </w:docPartPr>
      <w:docPartBody>
        <w:p w:rsidR="005A6205" w:rsidRDefault="00F05B5F" w:rsidP="00F05B5F">
          <w:pPr>
            <w:pStyle w:val="8B8050AFDE6C4A70B17877D703094C5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2E2841399134BD9B7481F59CDF07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ECC03-DD02-4382-9FEA-423359145B9A}"/>
      </w:docPartPr>
      <w:docPartBody>
        <w:p w:rsidR="005A6205" w:rsidRDefault="00F05B5F" w:rsidP="00F05B5F">
          <w:pPr>
            <w:pStyle w:val="D2E2841399134BD9B7481F59CDF07402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701B800CB36348B7B526E3E9447D3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17055-D5C0-4434-B0B9-5D27D35B138E}"/>
      </w:docPartPr>
      <w:docPartBody>
        <w:p w:rsidR="00305A82" w:rsidRDefault="00AA4283" w:rsidP="00AA4283">
          <w:pPr>
            <w:pStyle w:val="701B800CB36348B7B526E3E9447D3A3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1DA23CA946540B9A00B1EFD8999E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9B8D3-3B08-4AEC-A27A-8E842CD4576A}"/>
      </w:docPartPr>
      <w:docPartBody>
        <w:p w:rsidR="00305A82" w:rsidRDefault="00AA4283" w:rsidP="00AA4283">
          <w:pPr>
            <w:pStyle w:val="F1DA23CA946540B9A00B1EFD8999EF5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17ED3E80DB3435794C12C542BA91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0327D-CB91-44D9-90E7-465B1DDC5E3A}"/>
      </w:docPartPr>
      <w:docPartBody>
        <w:p w:rsidR="00305A82" w:rsidRDefault="00AA4283" w:rsidP="00AA4283">
          <w:pPr>
            <w:pStyle w:val="217ED3E80DB3435794C12C542BA9120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6E861FE8FF43C584E10CCD68369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C1777-4F03-4D91-9A39-045FFF5B95B4}"/>
      </w:docPartPr>
      <w:docPartBody>
        <w:p w:rsidR="00305A82" w:rsidRDefault="00AA4283" w:rsidP="00AA4283">
          <w:pPr>
            <w:pStyle w:val="376E861FE8FF43C584E10CCD68369BF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8348B8828C488499A5E4B93E916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60BD0-9202-4609-9024-623E0BCAC661}"/>
      </w:docPartPr>
      <w:docPartBody>
        <w:p w:rsidR="00305A82" w:rsidRDefault="00AA4283" w:rsidP="00AA4283">
          <w:pPr>
            <w:pStyle w:val="088348B8828C488499A5E4B93E91654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BB9CF8A861348A8A4DB55DBB5452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4D898-0FF6-494D-8AFE-B5DD6B8E61C8}"/>
      </w:docPartPr>
      <w:docPartBody>
        <w:p w:rsidR="00305A82" w:rsidRDefault="00AA4283" w:rsidP="00AA4283">
          <w:pPr>
            <w:pStyle w:val="ABB9CF8A861348A8A4DB55DBB54526F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1F8DA4A1078498F908E9567BA1AE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30115-FBF8-4852-8EA0-527EF3194885}"/>
      </w:docPartPr>
      <w:docPartBody>
        <w:p w:rsidR="00305A82" w:rsidRDefault="00AA4283" w:rsidP="00AA4283">
          <w:pPr>
            <w:pStyle w:val="B1F8DA4A1078498F908E9567BA1AE3C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FA1350FC4D848BA8EEA3282ED821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B5017-A6E3-43CD-8BAA-AAE9B8F7272D}"/>
      </w:docPartPr>
      <w:docPartBody>
        <w:p w:rsidR="00305A82" w:rsidRDefault="00AA4283" w:rsidP="00AA4283">
          <w:pPr>
            <w:pStyle w:val="EFA1350FC4D848BA8EEA3282ED821D3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B12687235FC482F94F51CDD23228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ACA49-2AA7-4A55-89C4-EB5EC6738CB9}"/>
      </w:docPartPr>
      <w:docPartBody>
        <w:p w:rsidR="00305A82" w:rsidRDefault="00AA4283" w:rsidP="00AA4283">
          <w:pPr>
            <w:pStyle w:val="2B12687235FC482F94F51CDD232282C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238366FDF24734A59233DAFB889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1A3DE-B6C2-4D2A-BA9C-09A42E3157A7}"/>
      </w:docPartPr>
      <w:docPartBody>
        <w:p w:rsidR="00305A82" w:rsidRDefault="00AA4283" w:rsidP="00AA4283">
          <w:pPr>
            <w:pStyle w:val="4B238366FDF24734A59233DAFB889F3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CE486DD3D774524BEAD696597253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67CA6-0851-4056-9D98-43703AA6A81B}"/>
      </w:docPartPr>
      <w:docPartBody>
        <w:p w:rsidR="00305A82" w:rsidRDefault="00AA4283" w:rsidP="00AA4283">
          <w:pPr>
            <w:pStyle w:val="CCE486DD3D774524BEAD6965972535F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87E3086F86C4B739A1EBDAD2F6B0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F72C8-B15F-4783-A2B9-BDCB7B36C364}"/>
      </w:docPartPr>
      <w:docPartBody>
        <w:p w:rsidR="00305A82" w:rsidRDefault="00AA4283" w:rsidP="00AA4283">
          <w:pPr>
            <w:pStyle w:val="987E3086F86C4B739A1EBDAD2F6B0FC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305A82"/>
    <w:rsid w:val="005A6205"/>
    <w:rsid w:val="005C0753"/>
    <w:rsid w:val="007F204A"/>
    <w:rsid w:val="00AA4283"/>
    <w:rsid w:val="00B25712"/>
    <w:rsid w:val="00CD6240"/>
    <w:rsid w:val="00F05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AA4283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A54F540C4AB2418EA1B2BB0C956114A6">
    <w:name w:val="A54F540C4AB2418EA1B2BB0C956114A6"/>
    <w:rsid w:val="00F05B5F"/>
  </w:style>
  <w:style w:type="paragraph" w:customStyle="1" w:styleId="31860DB09C1749439AF06707DACEA8EB">
    <w:name w:val="31860DB09C1749439AF06707DACEA8EB"/>
    <w:rsid w:val="00F05B5F"/>
  </w:style>
  <w:style w:type="paragraph" w:customStyle="1" w:styleId="DE069C3B709449ADB2DFB8C41FBDF729">
    <w:name w:val="DE069C3B709449ADB2DFB8C41FBDF729"/>
    <w:rsid w:val="00F05B5F"/>
  </w:style>
  <w:style w:type="paragraph" w:customStyle="1" w:styleId="72ABB95D4AB6430B8FC414FD3C8EB569">
    <w:name w:val="72ABB95D4AB6430B8FC414FD3C8EB569"/>
    <w:rsid w:val="00F05B5F"/>
  </w:style>
  <w:style w:type="paragraph" w:customStyle="1" w:styleId="426237B1F42640F3AE924D0075E75AEC">
    <w:name w:val="426237B1F42640F3AE924D0075E75AEC"/>
    <w:rsid w:val="00F05B5F"/>
  </w:style>
  <w:style w:type="paragraph" w:customStyle="1" w:styleId="E88D7339896744B0BA1D646AC9F1BB8A">
    <w:name w:val="E88D7339896744B0BA1D646AC9F1BB8A"/>
    <w:rsid w:val="00F05B5F"/>
  </w:style>
  <w:style w:type="paragraph" w:customStyle="1" w:styleId="54677F5C311547728DA4397C47C0465E">
    <w:name w:val="54677F5C311547728DA4397C47C0465E"/>
    <w:rsid w:val="00F05B5F"/>
  </w:style>
  <w:style w:type="paragraph" w:customStyle="1" w:styleId="B75725A4DBF84A37B487AE0B8A316C08">
    <w:name w:val="B75725A4DBF84A37B487AE0B8A316C08"/>
    <w:rsid w:val="00F05B5F"/>
  </w:style>
  <w:style w:type="paragraph" w:customStyle="1" w:styleId="F17B31B76D084B55B0FECFA5B6E365F7">
    <w:name w:val="F17B31B76D084B55B0FECFA5B6E365F7"/>
    <w:rsid w:val="00F05B5F"/>
  </w:style>
  <w:style w:type="paragraph" w:customStyle="1" w:styleId="B164D36CC49443C684D833773346DE3A">
    <w:name w:val="B164D36CC49443C684D833773346DE3A"/>
    <w:rsid w:val="00F05B5F"/>
  </w:style>
  <w:style w:type="paragraph" w:customStyle="1" w:styleId="506701F883FF43C091BD461F76C87B6B">
    <w:name w:val="506701F883FF43C091BD461F76C87B6B"/>
    <w:rsid w:val="00F05B5F"/>
  </w:style>
  <w:style w:type="paragraph" w:customStyle="1" w:styleId="6F2493BF59B742B48625B049646C0A38">
    <w:name w:val="6F2493BF59B742B48625B049646C0A38"/>
    <w:rsid w:val="00F05B5F"/>
  </w:style>
  <w:style w:type="paragraph" w:customStyle="1" w:styleId="2EC88AD74B4D441F850870B81B253BC1">
    <w:name w:val="2EC88AD74B4D441F850870B81B253BC1"/>
    <w:rsid w:val="00F05B5F"/>
  </w:style>
  <w:style w:type="paragraph" w:customStyle="1" w:styleId="CF195586AE5E4D2CB6A36E3FDBCC3E30">
    <w:name w:val="CF195586AE5E4D2CB6A36E3FDBCC3E30"/>
    <w:rsid w:val="00F05B5F"/>
  </w:style>
  <w:style w:type="paragraph" w:customStyle="1" w:styleId="4CCF39EAA29D4AC88DB15C7834C6EDB5">
    <w:name w:val="4CCF39EAA29D4AC88DB15C7834C6EDB5"/>
    <w:rsid w:val="00F05B5F"/>
  </w:style>
  <w:style w:type="paragraph" w:customStyle="1" w:styleId="0F33F811600C4B7288D002C050E1D9DC">
    <w:name w:val="0F33F811600C4B7288D002C050E1D9DC"/>
    <w:rsid w:val="00F05B5F"/>
  </w:style>
  <w:style w:type="paragraph" w:customStyle="1" w:styleId="38166486D3B54992B0FB48BD7B8E5F05">
    <w:name w:val="38166486D3B54992B0FB48BD7B8E5F05"/>
    <w:rsid w:val="00F05B5F"/>
  </w:style>
  <w:style w:type="paragraph" w:customStyle="1" w:styleId="6F6125A01F6C462895E27D897535813A">
    <w:name w:val="6F6125A01F6C462895E27D897535813A"/>
    <w:rsid w:val="00F05B5F"/>
  </w:style>
  <w:style w:type="paragraph" w:customStyle="1" w:styleId="E35C51EB7FF944F78253C919002C87EB">
    <w:name w:val="E35C51EB7FF944F78253C919002C87EB"/>
    <w:rsid w:val="00F05B5F"/>
  </w:style>
  <w:style w:type="paragraph" w:customStyle="1" w:styleId="9E8BDBAF48A647B091E08330F0D43D18">
    <w:name w:val="9E8BDBAF48A647B091E08330F0D43D18"/>
    <w:rsid w:val="00F05B5F"/>
  </w:style>
  <w:style w:type="paragraph" w:customStyle="1" w:styleId="73DDCA0CB5044FFA92E79FE1E0C26495">
    <w:name w:val="73DDCA0CB5044FFA92E79FE1E0C26495"/>
    <w:rsid w:val="00F05B5F"/>
  </w:style>
  <w:style w:type="paragraph" w:customStyle="1" w:styleId="B89482D2B43C4420A1328917E0D4A610">
    <w:name w:val="B89482D2B43C4420A1328917E0D4A610"/>
    <w:rsid w:val="00F05B5F"/>
  </w:style>
  <w:style w:type="paragraph" w:customStyle="1" w:styleId="2E9E0922BCD94162A779946FB12A8295">
    <w:name w:val="2E9E0922BCD94162A779946FB12A8295"/>
    <w:rsid w:val="00F05B5F"/>
  </w:style>
  <w:style w:type="paragraph" w:customStyle="1" w:styleId="514FAD2CAF5441E4A88B3764768065D8">
    <w:name w:val="514FAD2CAF5441E4A88B3764768065D8"/>
    <w:rsid w:val="00F05B5F"/>
  </w:style>
  <w:style w:type="paragraph" w:customStyle="1" w:styleId="29648477A6BF42C9A62A61441EB07501">
    <w:name w:val="29648477A6BF42C9A62A61441EB07501"/>
    <w:rsid w:val="00F05B5F"/>
  </w:style>
  <w:style w:type="paragraph" w:customStyle="1" w:styleId="E6E35FB4B7F947F79DA5E608AF27F3F5">
    <w:name w:val="E6E35FB4B7F947F79DA5E608AF27F3F5"/>
    <w:rsid w:val="00F05B5F"/>
  </w:style>
  <w:style w:type="paragraph" w:customStyle="1" w:styleId="8B8050AFDE6C4A70B17877D703094C5E">
    <w:name w:val="8B8050AFDE6C4A70B17877D703094C5E"/>
    <w:rsid w:val="00F05B5F"/>
  </w:style>
  <w:style w:type="paragraph" w:customStyle="1" w:styleId="D2E2841399134BD9B7481F59CDF07402">
    <w:name w:val="D2E2841399134BD9B7481F59CDF07402"/>
    <w:rsid w:val="00F05B5F"/>
  </w:style>
  <w:style w:type="paragraph" w:customStyle="1" w:styleId="701B800CB36348B7B526E3E9447D3A3A">
    <w:name w:val="701B800CB36348B7B526E3E9447D3A3A"/>
    <w:rsid w:val="00AA4283"/>
  </w:style>
  <w:style w:type="paragraph" w:customStyle="1" w:styleId="F1DA23CA946540B9A00B1EFD8999EF51">
    <w:name w:val="F1DA23CA946540B9A00B1EFD8999EF51"/>
    <w:rsid w:val="00AA4283"/>
  </w:style>
  <w:style w:type="paragraph" w:customStyle="1" w:styleId="9F0039E1468C43B1A08F615003A5B0AA">
    <w:name w:val="9F0039E1468C43B1A08F615003A5B0AA"/>
    <w:rsid w:val="00AA4283"/>
  </w:style>
  <w:style w:type="paragraph" w:customStyle="1" w:styleId="217ED3E80DB3435794C12C542BA91205">
    <w:name w:val="217ED3E80DB3435794C12C542BA91205"/>
    <w:rsid w:val="00AA4283"/>
  </w:style>
  <w:style w:type="paragraph" w:customStyle="1" w:styleId="376E861FE8FF43C584E10CCD68369BFE">
    <w:name w:val="376E861FE8FF43C584E10CCD68369BFE"/>
    <w:rsid w:val="00AA4283"/>
  </w:style>
  <w:style w:type="paragraph" w:customStyle="1" w:styleId="088348B8828C488499A5E4B93E916545">
    <w:name w:val="088348B8828C488499A5E4B93E916545"/>
    <w:rsid w:val="00AA4283"/>
  </w:style>
  <w:style w:type="paragraph" w:customStyle="1" w:styleId="ABB9CF8A861348A8A4DB55DBB54526F6">
    <w:name w:val="ABB9CF8A861348A8A4DB55DBB54526F6"/>
    <w:rsid w:val="00AA4283"/>
  </w:style>
  <w:style w:type="paragraph" w:customStyle="1" w:styleId="7ABED051462842C2A54253D0C0C75FC7">
    <w:name w:val="7ABED051462842C2A54253D0C0C75FC7"/>
    <w:rsid w:val="00AA4283"/>
  </w:style>
  <w:style w:type="paragraph" w:customStyle="1" w:styleId="B1F8DA4A1078498F908E9567BA1AE3C7">
    <w:name w:val="B1F8DA4A1078498F908E9567BA1AE3C7"/>
    <w:rsid w:val="00AA4283"/>
  </w:style>
  <w:style w:type="paragraph" w:customStyle="1" w:styleId="EFA1350FC4D848BA8EEA3282ED821D3B">
    <w:name w:val="EFA1350FC4D848BA8EEA3282ED821D3B"/>
    <w:rsid w:val="00AA4283"/>
  </w:style>
  <w:style w:type="paragraph" w:customStyle="1" w:styleId="2B12687235FC482F94F51CDD232282C0">
    <w:name w:val="2B12687235FC482F94F51CDD232282C0"/>
    <w:rsid w:val="00AA4283"/>
  </w:style>
  <w:style w:type="paragraph" w:customStyle="1" w:styleId="4B238366FDF24734A59233DAFB889F34">
    <w:name w:val="4B238366FDF24734A59233DAFB889F34"/>
    <w:rsid w:val="00AA4283"/>
  </w:style>
  <w:style w:type="paragraph" w:customStyle="1" w:styleId="1F1A3296205440A99E8E8F281724DA33">
    <w:name w:val="1F1A3296205440A99E8E8F281724DA33"/>
    <w:rsid w:val="00AA4283"/>
  </w:style>
  <w:style w:type="paragraph" w:customStyle="1" w:styleId="CCE486DD3D774524BEAD6965972535F2">
    <w:name w:val="CCE486DD3D774524BEAD6965972535F2"/>
    <w:rsid w:val="00AA4283"/>
  </w:style>
  <w:style w:type="paragraph" w:customStyle="1" w:styleId="987E3086F86C4B739A1EBDAD2F6B0FC7">
    <w:name w:val="987E3086F86C4B739A1EBDAD2F6B0FC7"/>
    <w:rsid w:val="00AA42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90</Words>
  <Characters>14199</Characters>
  <Application>Microsoft Office Word</Application>
  <DocSecurity>0</DocSecurity>
  <Lines>330</Lines>
  <Paragraphs>203</Paragraphs>
  <ScaleCrop>false</ScaleCrop>
  <Company/>
  <LinksUpToDate>false</LinksUpToDate>
  <CharactersWithSpaces>1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9T13:12:00Z</dcterms:created>
  <dcterms:modified xsi:type="dcterms:W3CDTF">2023-02-09T13:12:00Z</dcterms:modified>
</cp:coreProperties>
</file>